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AA377F"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lang w:val="hu-HU"/>
        </w:rPr>
      </w:pPr>
      <w:bookmarkStart w:id="0" w:name="tartalomjegyzék"/>
      <w:r w:rsidRPr="00AA377F">
        <w:rPr>
          <w:rFonts w:ascii="Times New Roman" w:eastAsia="Calibri" w:hAnsi="Times New Roman" w:cs="Times New Roman"/>
          <w:sz w:val="36"/>
          <w:szCs w:val="36"/>
          <w:lang w:val="hu-HU"/>
        </w:rPr>
        <w:t>Veszprémi Szakképzési Centrum Ipari Szakgimnáziuma</w:t>
      </w:r>
    </w:p>
    <w:p w14:paraId="70355A60"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akképzés neve:</w:t>
      </w:r>
    </w:p>
    <w:p w14:paraId="49D8F981"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oftverfejlesztő</w:t>
      </w:r>
    </w:p>
    <w:p w14:paraId="23E8A19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E8C85AF"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OKJ száma:</w:t>
      </w:r>
    </w:p>
    <w:p w14:paraId="5FF1644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5421305</w:t>
      </w:r>
    </w:p>
    <w:p w14:paraId="4AA04870"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207D25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11C6145"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8CC4081"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ED35453" w14:textId="77777777" w:rsidR="00961ADB" w:rsidRPr="00AA377F" w:rsidRDefault="00961ADB" w:rsidP="00AA0651">
      <w:pPr>
        <w:spacing w:before="0" w:after="0"/>
        <w:contextualSpacing/>
        <w:jc w:val="center"/>
        <w:rPr>
          <w:rFonts w:ascii="Times New Roman" w:eastAsia="Times New Roman" w:hAnsi="Times New Roman" w:cs="Times New Roman"/>
          <w:spacing w:val="-10"/>
          <w:kern w:val="28"/>
          <w:sz w:val="56"/>
          <w:szCs w:val="56"/>
          <w:lang w:val="hu-HU"/>
        </w:rPr>
      </w:pPr>
      <w:r w:rsidRPr="00AA377F">
        <w:rPr>
          <w:rFonts w:ascii="Times New Roman" w:eastAsia="Times New Roman" w:hAnsi="Times New Roman" w:cs="Times New Roman"/>
          <w:spacing w:val="-10"/>
          <w:kern w:val="28"/>
          <w:sz w:val="56"/>
          <w:szCs w:val="56"/>
          <w:lang w:val="hu-HU"/>
        </w:rPr>
        <w:t>SZAKDOLGOZAT</w:t>
      </w:r>
    </w:p>
    <w:p w14:paraId="5C56B51D"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56F05E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akdolgozat címe:</w:t>
      </w:r>
    </w:p>
    <w:p w14:paraId="0F417B9B" w14:textId="23D50296" w:rsidR="00961ADB" w:rsidRPr="00AA377F"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lang w:val="hu-HU"/>
        </w:rPr>
      </w:pPr>
      <w:r>
        <w:rPr>
          <w:rFonts w:ascii="Times New Roman" w:eastAsia="Times New Roman" w:hAnsi="Times New Roman" w:cs="Times New Roman"/>
          <w:spacing w:val="15"/>
          <w:sz w:val="40"/>
          <w:szCs w:val="40"/>
          <w:lang w:val="hu-HU"/>
        </w:rPr>
        <w:t>Integrált Költészeti Környezet</w:t>
      </w:r>
    </w:p>
    <w:p w14:paraId="5E2FAE3E"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663C5E8E"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5046C37" w14:textId="7833E428"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Vigh Ferenc Lajos</w:t>
      </w:r>
      <w:r w:rsidRPr="00AA377F">
        <w:rPr>
          <w:rFonts w:ascii="Times New Roman" w:eastAsia="Calibri" w:hAnsi="Times New Roman" w:cs="Times New Roman"/>
          <w:sz w:val="32"/>
          <w:szCs w:val="32"/>
          <w:lang w:val="hu-HU"/>
        </w:rPr>
        <w:tab/>
        <w:t>Csáktornyai Ádám József</w:t>
      </w:r>
    </w:p>
    <w:p w14:paraId="05B852C6" w14:textId="6ADEA4D0"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témavezető</w:t>
      </w:r>
      <w:r w:rsidRPr="00AA377F">
        <w:rPr>
          <w:rFonts w:ascii="Times New Roman" w:eastAsia="Calibri" w:hAnsi="Times New Roman" w:cs="Times New Roman"/>
          <w:sz w:val="32"/>
          <w:szCs w:val="32"/>
          <w:lang w:val="hu-HU"/>
        </w:rPr>
        <w:tab/>
      </w:r>
      <w:bookmarkStart w:id="1" w:name="_GoBack"/>
      <w:bookmarkEnd w:id="1"/>
      <w:r w:rsidRPr="00AA377F">
        <w:rPr>
          <w:rFonts w:ascii="Times New Roman" w:eastAsia="Calibri" w:hAnsi="Times New Roman" w:cs="Times New Roman"/>
          <w:sz w:val="32"/>
          <w:szCs w:val="32"/>
          <w:lang w:val="hu-HU"/>
        </w:rPr>
        <w:t>1</w:t>
      </w:r>
      <w:r w:rsidR="00953880">
        <w:rPr>
          <w:rFonts w:ascii="Times New Roman" w:eastAsia="Calibri" w:hAnsi="Times New Roman" w:cs="Times New Roman"/>
          <w:sz w:val="32"/>
          <w:szCs w:val="32"/>
          <w:lang w:val="hu-HU"/>
        </w:rPr>
        <w:t>3</w:t>
      </w:r>
      <w:r w:rsidRPr="00AA377F">
        <w:rPr>
          <w:rFonts w:ascii="Times New Roman" w:eastAsia="Calibri" w:hAnsi="Times New Roman" w:cs="Times New Roman"/>
          <w:sz w:val="32"/>
          <w:szCs w:val="32"/>
          <w:lang w:val="hu-HU"/>
        </w:rPr>
        <w:t>.</w:t>
      </w:r>
      <w:r w:rsidR="00953880">
        <w:rPr>
          <w:rFonts w:ascii="Times New Roman" w:eastAsia="Calibri" w:hAnsi="Times New Roman" w:cs="Times New Roman"/>
          <w:sz w:val="32"/>
          <w:szCs w:val="32"/>
          <w:lang w:val="hu-HU"/>
        </w:rPr>
        <w:t>C</w:t>
      </w:r>
    </w:p>
    <w:p w14:paraId="0B4C32C6"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5449C4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42C8BDD"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BFE73F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5BB41DBA"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7E55598"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Veszprém, 2019</w:t>
      </w:r>
    </w:p>
    <w:bookmarkEnd w:id="0" w:displacedByCustomXml="next"/>
    <w:bookmarkStart w:id="2"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rPr>
      </w:sdtEndPr>
      <w:sdtContent>
        <w:p w14:paraId="07CAF570" w14:textId="30058FD5" w:rsidR="00961ADB" w:rsidRPr="00AA377F" w:rsidRDefault="00961ADB" w:rsidP="00756312">
          <w:pPr>
            <w:pStyle w:val="Tartalomjegyzkcmsora"/>
            <w:jc w:val="both"/>
            <w:rPr>
              <w:rFonts w:ascii="Times New Roman" w:hAnsi="Times New Roman" w:cs="Times New Roman"/>
            </w:rPr>
          </w:pPr>
          <w:r w:rsidRPr="00AA377F">
            <w:rPr>
              <w:rFonts w:ascii="Times New Roman" w:hAnsi="Times New Roman" w:cs="Times New Roman"/>
            </w:rPr>
            <w:t>Tartalomjegyzék</w:t>
          </w:r>
        </w:p>
        <w:p w14:paraId="1B874C35" w14:textId="3A6BAD90" w:rsidR="00036623" w:rsidRPr="00AA377F" w:rsidRDefault="00961ADB" w:rsidP="00756312">
          <w:pPr>
            <w:pStyle w:val="TJ1"/>
            <w:tabs>
              <w:tab w:val="right" w:leader="dot" w:pos="9062"/>
            </w:tabs>
            <w:jc w:val="both"/>
            <w:rPr>
              <w:rFonts w:ascii="Times New Roman" w:hAnsi="Times New Roman"/>
              <w:noProof/>
            </w:rPr>
          </w:pPr>
          <w:r w:rsidRPr="00AA377F">
            <w:rPr>
              <w:rFonts w:ascii="Times New Roman" w:hAnsi="Times New Roman"/>
            </w:rPr>
            <w:fldChar w:fldCharType="begin"/>
          </w:r>
          <w:r w:rsidRPr="00AA377F">
            <w:rPr>
              <w:rFonts w:ascii="Times New Roman" w:hAnsi="Times New Roman"/>
            </w:rPr>
            <w:instrText xml:space="preserve"> TOC \o "1-3" \h \z \u </w:instrText>
          </w:r>
          <w:r w:rsidRPr="00AA377F">
            <w:rPr>
              <w:rFonts w:ascii="Times New Roman" w:hAnsi="Times New Roman"/>
            </w:rPr>
            <w:fldChar w:fldCharType="separate"/>
          </w:r>
          <w:hyperlink w:anchor="_Toc34249061" w:history="1">
            <w:r w:rsidR="00036623" w:rsidRPr="00AA377F">
              <w:rPr>
                <w:rStyle w:val="Hiperhivatkozs"/>
                <w:rFonts w:ascii="Times New Roman" w:hAnsi="Times New Roman"/>
                <w:noProof/>
              </w:rPr>
              <w:t>Bevezetés, specifik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2</w:t>
            </w:r>
            <w:r w:rsidR="00036623" w:rsidRPr="00AA377F">
              <w:rPr>
                <w:rFonts w:ascii="Times New Roman" w:hAnsi="Times New Roman"/>
                <w:noProof/>
                <w:webHidden/>
              </w:rPr>
              <w:fldChar w:fldCharType="end"/>
            </w:r>
          </w:hyperlink>
        </w:p>
        <w:p w14:paraId="30834E11" w14:textId="3AB759EA" w:rsidR="00036623" w:rsidRPr="00AA377F" w:rsidRDefault="00756312" w:rsidP="00756312">
          <w:pPr>
            <w:pStyle w:val="TJ1"/>
            <w:tabs>
              <w:tab w:val="right" w:leader="dot" w:pos="9062"/>
            </w:tabs>
            <w:jc w:val="both"/>
            <w:rPr>
              <w:rFonts w:ascii="Times New Roman" w:hAnsi="Times New Roman"/>
              <w:noProof/>
            </w:rPr>
          </w:pPr>
          <w:hyperlink w:anchor="_Toc34249062" w:history="1">
            <w:r w:rsidR="00036623" w:rsidRPr="00AA377F">
              <w:rPr>
                <w:rStyle w:val="Hiperhivatkozs"/>
                <w:rFonts w:ascii="Times New Roman" w:hAnsi="Times New Roman"/>
                <w:noProof/>
              </w:rPr>
              <w:t>Felhasználó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3856C096" w14:textId="03A5E2C8" w:rsidR="00036623" w:rsidRPr="00AA377F" w:rsidRDefault="00756312" w:rsidP="00756312">
          <w:pPr>
            <w:pStyle w:val="TJ2"/>
            <w:tabs>
              <w:tab w:val="right" w:leader="dot" w:pos="9062"/>
            </w:tabs>
            <w:jc w:val="both"/>
            <w:rPr>
              <w:rFonts w:ascii="Times New Roman" w:hAnsi="Times New Roman"/>
              <w:noProof/>
            </w:rPr>
          </w:pPr>
          <w:hyperlink w:anchor="_Toc34249063" w:history="1">
            <w:r w:rsidR="00036623" w:rsidRPr="00AA377F">
              <w:rPr>
                <w:rStyle w:val="Hiperhivatkozs"/>
                <w:rFonts w:ascii="Times New Roman" w:hAnsi="Times New Roman"/>
                <w:noProof/>
              </w:rPr>
              <w:t>A program általános leírás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73270F3C" w14:textId="45ECB5FC" w:rsidR="00036623" w:rsidRPr="00AA377F" w:rsidRDefault="00756312" w:rsidP="00756312">
          <w:pPr>
            <w:pStyle w:val="TJ2"/>
            <w:tabs>
              <w:tab w:val="right" w:leader="dot" w:pos="9062"/>
            </w:tabs>
            <w:jc w:val="both"/>
            <w:rPr>
              <w:rFonts w:ascii="Times New Roman" w:hAnsi="Times New Roman"/>
              <w:noProof/>
            </w:rPr>
          </w:pPr>
          <w:hyperlink w:anchor="_Toc34249064" w:history="1">
            <w:r w:rsidR="00036623" w:rsidRPr="00AA377F">
              <w:rPr>
                <w:rStyle w:val="Hiperhivatkozs"/>
                <w:rFonts w:ascii="Times New Roman" w:hAnsi="Times New Roman"/>
                <w:noProof/>
              </w:rPr>
              <w:t>Rendszer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3C805B58" w14:textId="1EA427B1" w:rsidR="00036623" w:rsidRPr="00AA377F" w:rsidRDefault="00756312" w:rsidP="00756312">
          <w:pPr>
            <w:pStyle w:val="TJ3"/>
            <w:tabs>
              <w:tab w:val="right" w:leader="dot" w:pos="9062"/>
            </w:tabs>
            <w:jc w:val="both"/>
            <w:rPr>
              <w:rFonts w:ascii="Times New Roman" w:hAnsi="Times New Roman"/>
              <w:noProof/>
            </w:rPr>
          </w:pPr>
          <w:hyperlink w:anchor="_Toc34249065" w:history="1">
            <w:r w:rsidR="00036623" w:rsidRPr="00AA377F">
              <w:rPr>
                <w:rStyle w:val="Hiperhivatkozs"/>
                <w:rFonts w:ascii="Times New Roman" w:hAnsi="Times New Roman"/>
                <w:noProof/>
              </w:rPr>
              <w:t>Hardver 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233D2433" w14:textId="0C03A3A8" w:rsidR="00036623" w:rsidRPr="00AA377F" w:rsidRDefault="00756312" w:rsidP="00756312">
          <w:pPr>
            <w:pStyle w:val="TJ3"/>
            <w:tabs>
              <w:tab w:val="right" w:leader="dot" w:pos="9062"/>
            </w:tabs>
            <w:jc w:val="both"/>
            <w:rPr>
              <w:rFonts w:ascii="Times New Roman" w:hAnsi="Times New Roman"/>
              <w:noProof/>
            </w:rPr>
          </w:pPr>
          <w:hyperlink w:anchor="_Toc34249066" w:history="1">
            <w:r w:rsidR="00036623" w:rsidRPr="00AA377F">
              <w:rPr>
                <w:rStyle w:val="Hiperhivatkozs"/>
                <w:rFonts w:ascii="Times New Roman" w:hAnsi="Times New Roman"/>
                <w:noProof/>
              </w:rPr>
              <w:t>Szoftver 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7BA27B36" w14:textId="28234317" w:rsidR="00036623" w:rsidRPr="00AA377F" w:rsidRDefault="00756312" w:rsidP="00756312">
          <w:pPr>
            <w:pStyle w:val="TJ2"/>
            <w:tabs>
              <w:tab w:val="right" w:leader="dot" w:pos="9062"/>
            </w:tabs>
            <w:jc w:val="both"/>
            <w:rPr>
              <w:rFonts w:ascii="Times New Roman" w:hAnsi="Times New Roman"/>
              <w:noProof/>
            </w:rPr>
          </w:pPr>
          <w:hyperlink w:anchor="_Toc34249067" w:history="1">
            <w:r w:rsidR="00036623" w:rsidRPr="00AA377F">
              <w:rPr>
                <w:rStyle w:val="Hiperhivatkozs"/>
                <w:rFonts w:ascii="Times New Roman" w:hAnsi="Times New Roman"/>
                <w:noProof/>
              </w:rPr>
              <w:t>Telepí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235DB9C9" w14:textId="0BFAF478" w:rsidR="00036623" w:rsidRPr="00AA377F" w:rsidRDefault="00756312" w:rsidP="00756312">
          <w:pPr>
            <w:pStyle w:val="TJ2"/>
            <w:tabs>
              <w:tab w:val="right" w:leader="dot" w:pos="9062"/>
            </w:tabs>
            <w:jc w:val="both"/>
            <w:rPr>
              <w:rFonts w:ascii="Times New Roman" w:hAnsi="Times New Roman"/>
              <w:noProof/>
            </w:rPr>
          </w:pPr>
          <w:hyperlink w:anchor="_Toc34249068" w:history="1">
            <w:r w:rsidR="00036623" w:rsidRPr="00AA377F">
              <w:rPr>
                <w:rStyle w:val="Hiperhivatkozs"/>
                <w:rFonts w:ascii="Times New Roman" w:hAnsi="Times New Roman"/>
                <w:noProof/>
              </w:rPr>
              <w:t>Program használat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5DAD0E89" w14:textId="3BEF6ADB" w:rsidR="00036623" w:rsidRPr="00AA377F" w:rsidRDefault="00756312" w:rsidP="00756312">
          <w:pPr>
            <w:pStyle w:val="TJ3"/>
            <w:tabs>
              <w:tab w:val="right" w:leader="dot" w:pos="9062"/>
            </w:tabs>
            <w:jc w:val="both"/>
            <w:rPr>
              <w:rFonts w:ascii="Times New Roman" w:hAnsi="Times New Roman"/>
              <w:noProof/>
            </w:rPr>
          </w:pPr>
          <w:hyperlink w:anchor="_Toc34249069" w:history="1">
            <w:r w:rsidR="00036623" w:rsidRPr="00AA377F">
              <w:rPr>
                <w:rStyle w:val="Hiperhivatkozs"/>
                <w:rFonts w:ascii="Times New Roman" w:hAnsi="Times New Roman"/>
                <w:noProof/>
              </w:rPr>
              <w:t>Profil kezelés (létrehozás, bejelentkezés, szerkesz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531398A7" w14:textId="7FA7850C" w:rsidR="00036623" w:rsidRPr="00AA377F" w:rsidRDefault="00756312" w:rsidP="00756312">
          <w:pPr>
            <w:pStyle w:val="TJ3"/>
            <w:tabs>
              <w:tab w:val="right" w:leader="dot" w:pos="9062"/>
            </w:tabs>
            <w:jc w:val="both"/>
            <w:rPr>
              <w:rFonts w:ascii="Times New Roman" w:hAnsi="Times New Roman"/>
              <w:noProof/>
            </w:rPr>
          </w:pPr>
          <w:hyperlink w:anchor="_Toc34249070" w:history="1">
            <w:r w:rsidR="00036623" w:rsidRPr="00AA377F">
              <w:rPr>
                <w:rStyle w:val="Hiperhivatkozs"/>
                <w:rFonts w:ascii="Times New Roman" w:hAnsi="Times New Roman"/>
                <w:noProof/>
              </w:rPr>
              <w:t>Közösségi funkciók (mások megtalálása és verses fa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1D41450" w14:textId="4C8CE2B6" w:rsidR="00036623" w:rsidRPr="00AA377F" w:rsidRDefault="00756312" w:rsidP="00756312">
          <w:pPr>
            <w:pStyle w:val="TJ3"/>
            <w:tabs>
              <w:tab w:val="right" w:leader="dot" w:pos="9062"/>
            </w:tabs>
            <w:jc w:val="both"/>
            <w:rPr>
              <w:rFonts w:ascii="Times New Roman" w:hAnsi="Times New Roman"/>
              <w:noProof/>
            </w:rPr>
          </w:pPr>
          <w:hyperlink w:anchor="_Toc34249071" w:history="1">
            <w:r w:rsidR="00036623" w:rsidRPr="00AA377F">
              <w:rPr>
                <w:rStyle w:val="Hiperhivatkozs"/>
                <w:rFonts w:ascii="Times New Roman" w:hAnsi="Times New Roman"/>
                <w:noProof/>
              </w:rPr>
              <w:t>Projekt kezelés (új, megnyitás, le-, feltöl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01C0C24" w14:textId="2EF62381" w:rsidR="00036623" w:rsidRPr="00AA377F" w:rsidRDefault="00756312" w:rsidP="00756312">
          <w:pPr>
            <w:pStyle w:val="TJ3"/>
            <w:tabs>
              <w:tab w:val="right" w:leader="dot" w:pos="9062"/>
            </w:tabs>
            <w:jc w:val="both"/>
            <w:rPr>
              <w:rFonts w:ascii="Times New Roman" w:hAnsi="Times New Roman"/>
              <w:noProof/>
            </w:rPr>
          </w:pPr>
          <w:hyperlink w:anchor="_Toc34249072" w:history="1">
            <w:r w:rsidR="00036623" w:rsidRPr="00AA377F">
              <w:rPr>
                <w:rStyle w:val="Hiperhivatkozs"/>
                <w:rFonts w:ascii="Times New Roman" w:hAnsi="Times New Roman"/>
                <w:noProof/>
              </w:rPr>
              <w:t>Mű írás (a szerkesztő és 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F0A9B11" w14:textId="16CEA33D" w:rsidR="00036623" w:rsidRPr="00AA377F" w:rsidRDefault="00756312" w:rsidP="00756312">
          <w:pPr>
            <w:pStyle w:val="TJ3"/>
            <w:tabs>
              <w:tab w:val="right" w:leader="dot" w:pos="9062"/>
            </w:tabs>
            <w:jc w:val="both"/>
            <w:rPr>
              <w:rFonts w:ascii="Times New Roman" w:hAnsi="Times New Roman"/>
              <w:noProof/>
            </w:rPr>
          </w:pPr>
          <w:hyperlink w:anchor="_Toc34249073" w:history="1">
            <w:r w:rsidR="00036623" w:rsidRPr="00AA377F">
              <w:rPr>
                <w:rStyle w:val="Hiperhivatkozs"/>
                <w:rFonts w:ascii="Times New Roman" w:hAnsi="Times New Roman"/>
                <w:noProof/>
              </w:rPr>
              <w:t>Támogatott formátumok és exportálá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5</w:t>
            </w:r>
            <w:r w:rsidR="00036623" w:rsidRPr="00AA377F">
              <w:rPr>
                <w:rFonts w:ascii="Times New Roman" w:hAnsi="Times New Roman"/>
                <w:noProof/>
                <w:webHidden/>
              </w:rPr>
              <w:fldChar w:fldCharType="end"/>
            </w:r>
          </w:hyperlink>
        </w:p>
        <w:p w14:paraId="14EBBACA" w14:textId="394C0762" w:rsidR="00036623" w:rsidRPr="00AA377F" w:rsidRDefault="00756312" w:rsidP="00756312">
          <w:pPr>
            <w:pStyle w:val="TJ3"/>
            <w:tabs>
              <w:tab w:val="right" w:leader="dot" w:pos="9062"/>
            </w:tabs>
            <w:jc w:val="both"/>
            <w:rPr>
              <w:rFonts w:ascii="Times New Roman" w:hAnsi="Times New Roman"/>
              <w:noProof/>
            </w:rPr>
          </w:pPr>
          <w:hyperlink w:anchor="_Toc34249074" w:history="1">
            <w:r w:rsidR="00036623" w:rsidRPr="00AA377F">
              <w:rPr>
                <w:rStyle w:val="Hiperhivatkozs"/>
                <w:rFonts w:ascii="Times New Roman" w:hAnsi="Times New Roman"/>
                <w:noProof/>
              </w:rPr>
              <w:t>Értesítés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5</w:t>
            </w:r>
            <w:r w:rsidR="00036623" w:rsidRPr="00AA377F">
              <w:rPr>
                <w:rFonts w:ascii="Times New Roman" w:hAnsi="Times New Roman"/>
                <w:noProof/>
                <w:webHidden/>
              </w:rPr>
              <w:fldChar w:fldCharType="end"/>
            </w:r>
          </w:hyperlink>
        </w:p>
        <w:p w14:paraId="3269822B" w14:textId="7A101BB9" w:rsidR="00036623" w:rsidRPr="00AA377F" w:rsidRDefault="00756312" w:rsidP="00756312">
          <w:pPr>
            <w:pStyle w:val="TJ3"/>
            <w:tabs>
              <w:tab w:val="right" w:leader="dot" w:pos="9062"/>
            </w:tabs>
            <w:jc w:val="both"/>
            <w:rPr>
              <w:rFonts w:ascii="Times New Roman" w:hAnsi="Times New Roman"/>
              <w:noProof/>
            </w:rPr>
          </w:pPr>
          <w:hyperlink w:anchor="_Toc34249075" w:history="1">
            <w:r w:rsidR="00036623" w:rsidRPr="00AA377F">
              <w:rPr>
                <w:rStyle w:val="Hiperhivatkozs"/>
                <w:rFonts w:ascii="Times New Roman" w:hAnsi="Times New Roman"/>
                <w:noProof/>
              </w:rPr>
              <w:t>Offline mód</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6</w:t>
            </w:r>
            <w:r w:rsidR="00036623" w:rsidRPr="00AA377F">
              <w:rPr>
                <w:rFonts w:ascii="Times New Roman" w:hAnsi="Times New Roman"/>
                <w:noProof/>
                <w:webHidden/>
              </w:rPr>
              <w:fldChar w:fldCharType="end"/>
            </w:r>
          </w:hyperlink>
        </w:p>
        <w:p w14:paraId="14B37A99" w14:textId="14823AA4" w:rsidR="00036623" w:rsidRPr="00AA377F" w:rsidRDefault="00756312" w:rsidP="00756312">
          <w:pPr>
            <w:pStyle w:val="TJ1"/>
            <w:tabs>
              <w:tab w:val="right" w:leader="dot" w:pos="9062"/>
            </w:tabs>
            <w:jc w:val="both"/>
            <w:rPr>
              <w:rFonts w:ascii="Times New Roman" w:hAnsi="Times New Roman"/>
              <w:noProof/>
            </w:rPr>
          </w:pPr>
          <w:hyperlink w:anchor="_Toc34249076" w:history="1">
            <w:r w:rsidR="00036623" w:rsidRPr="00AA377F">
              <w:rPr>
                <w:rStyle w:val="Hiperhivatkozs"/>
                <w:rFonts w:ascii="Times New Roman" w:hAnsi="Times New Roman"/>
                <w:noProof/>
              </w:rPr>
              <w:t>Fejlesztő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4473044B" w14:textId="3495E5F1" w:rsidR="00036623" w:rsidRPr="00AA377F" w:rsidRDefault="00756312" w:rsidP="00756312">
          <w:pPr>
            <w:pStyle w:val="TJ2"/>
            <w:tabs>
              <w:tab w:val="right" w:leader="dot" w:pos="9062"/>
            </w:tabs>
            <w:jc w:val="both"/>
            <w:rPr>
              <w:rFonts w:ascii="Times New Roman" w:hAnsi="Times New Roman"/>
              <w:noProof/>
            </w:rPr>
          </w:pPr>
          <w:hyperlink w:anchor="_Toc34249077" w:history="1">
            <w:r w:rsidR="00036623" w:rsidRPr="00AA377F">
              <w:rPr>
                <w:rStyle w:val="Hiperhivatkozs"/>
                <w:rFonts w:ascii="Times New Roman" w:hAnsi="Times New Roman"/>
                <w:noProof/>
              </w:rPr>
              <w:t>Témaválasztás indoklás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0B787A61" w14:textId="38D0FDFC" w:rsidR="00036623" w:rsidRPr="00AA377F" w:rsidRDefault="00756312" w:rsidP="00756312">
          <w:pPr>
            <w:pStyle w:val="TJ2"/>
            <w:tabs>
              <w:tab w:val="right" w:leader="dot" w:pos="9062"/>
            </w:tabs>
            <w:jc w:val="both"/>
            <w:rPr>
              <w:rFonts w:ascii="Times New Roman" w:hAnsi="Times New Roman"/>
              <w:noProof/>
            </w:rPr>
          </w:pPr>
          <w:hyperlink w:anchor="_Toc34249078" w:history="1">
            <w:r w:rsidR="00036623" w:rsidRPr="00AA377F">
              <w:rPr>
                <w:rStyle w:val="Hiperhivatkozs"/>
                <w:rFonts w:ascii="Times New Roman" w:hAnsi="Times New Roman"/>
                <w:noProof/>
              </w:rPr>
              <w:t>Fejlesztői 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27FB9981" w14:textId="0B65B621" w:rsidR="00036623" w:rsidRPr="00AA377F" w:rsidRDefault="00756312" w:rsidP="00756312">
          <w:pPr>
            <w:pStyle w:val="TJ3"/>
            <w:tabs>
              <w:tab w:val="right" w:leader="dot" w:pos="9062"/>
            </w:tabs>
            <w:jc w:val="both"/>
            <w:rPr>
              <w:rFonts w:ascii="Times New Roman" w:hAnsi="Times New Roman"/>
              <w:noProof/>
            </w:rPr>
          </w:pPr>
          <w:hyperlink w:anchor="_Toc34249079" w:history="1">
            <w:r w:rsidR="00036623" w:rsidRPr="00AA377F">
              <w:rPr>
                <w:rStyle w:val="Hiperhivatkozs"/>
                <w:rFonts w:ascii="Times New Roman" w:hAnsi="Times New Roman"/>
                <w:noProof/>
              </w:rPr>
              <w:t>Visual Studio 2019</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7A3CC187" w14:textId="0F4AAC6A" w:rsidR="00036623" w:rsidRPr="00AA377F" w:rsidRDefault="00756312" w:rsidP="00756312">
          <w:pPr>
            <w:pStyle w:val="TJ3"/>
            <w:tabs>
              <w:tab w:val="right" w:leader="dot" w:pos="9062"/>
            </w:tabs>
            <w:jc w:val="both"/>
            <w:rPr>
              <w:rFonts w:ascii="Times New Roman" w:hAnsi="Times New Roman"/>
              <w:noProof/>
            </w:rPr>
          </w:pPr>
          <w:hyperlink w:anchor="_Toc34249080" w:history="1">
            <w:r w:rsidR="00036623" w:rsidRPr="00AA377F">
              <w:rPr>
                <w:rStyle w:val="Hiperhivatkozs"/>
                <w:rFonts w:ascii="Times New Roman" w:hAnsi="Times New Roman"/>
                <w:noProof/>
              </w:rPr>
              <w:t>XAMPP programcsomag</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07D945D1" w14:textId="7AE11FF4" w:rsidR="00036623" w:rsidRPr="00AA377F" w:rsidRDefault="00756312" w:rsidP="00756312">
          <w:pPr>
            <w:pStyle w:val="TJ3"/>
            <w:tabs>
              <w:tab w:val="right" w:leader="dot" w:pos="9062"/>
            </w:tabs>
            <w:jc w:val="both"/>
            <w:rPr>
              <w:rFonts w:ascii="Times New Roman" w:hAnsi="Times New Roman"/>
              <w:noProof/>
            </w:rPr>
          </w:pPr>
          <w:hyperlink w:anchor="_Toc34249081" w:history="1">
            <w:r w:rsidR="00036623" w:rsidRPr="00AA377F">
              <w:rPr>
                <w:rStyle w:val="Hiperhivatkozs"/>
                <w:rFonts w:ascii="Times New Roman" w:hAnsi="Times New Roman"/>
                <w:noProof/>
              </w:rPr>
              <w:t>dbForge Studio</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35581A73" w14:textId="543832E8" w:rsidR="00036623" w:rsidRPr="00AA377F" w:rsidRDefault="00756312" w:rsidP="00756312">
          <w:pPr>
            <w:pStyle w:val="TJ2"/>
            <w:tabs>
              <w:tab w:val="right" w:leader="dot" w:pos="9062"/>
            </w:tabs>
            <w:jc w:val="both"/>
            <w:rPr>
              <w:rFonts w:ascii="Times New Roman" w:hAnsi="Times New Roman"/>
              <w:noProof/>
            </w:rPr>
          </w:pPr>
          <w:hyperlink w:anchor="_Toc34249082" w:history="1">
            <w:r w:rsidR="00036623" w:rsidRPr="00AA377F">
              <w:rPr>
                <w:rStyle w:val="Hiperhivatkozs"/>
                <w:rFonts w:ascii="Times New Roman" w:hAnsi="Times New Roman"/>
                <w:noProof/>
              </w:rPr>
              <w:t>Nyelv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0FFB781C" w14:textId="401A7A06" w:rsidR="00036623" w:rsidRPr="00AA377F" w:rsidRDefault="00756312" w:rsidP="00756312">
          <w:pPr>
            <w:pStyle w:val="TJ3"/>
            <w:tabs>
              <w:tab w:val="right" w:leader="dot" w:pos="9062"/>
            </w:tabs>
            <w:jc w:val="both"/>
            <w:rPr>
              <w:rFonts w:ascii="Times New Roman" w:hAnsi="Times New Roman"/>
              <w:noProof/>
            </w:rPr>
          </w:pPr>
          <w:hyperlink w:anchor="_Toc34249083" w:history="1">
            <w:r w:rsidR="00036623" w:rsidRPr="00AA377F">
              <w:rPr>
                <w:rStyle w:val="Hiperhivatkozs"/>
                <w:rFonts w:ascii="Times New Roman" w:hAnsi="Times New Roman"/>
                <w:noProof/>
              </w:rPr>
              <w:t>dotNet C</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3D3B84D7" w14:textId="7B8988E9" w:rsidR="00036623" w:rsidRPr="00AA377F" w:rsidRDefault="00756312" w:rsidP="00756312">
          <w:pPr>
            <w:pStyle w:val="TJ3"/>
            <w:tabs>
              <w:tab w:val="right" w:leader="dot" w:pos="9062"/>
            </w:tabs>
            <w:jc w:val="both"/>
            <w:rPr>
              <w:rFonts w:ascii="Times New Roman" w:hAnsi="Times New Roman"/>
              <w:noProof/>
            </w:rPr>
          </w:pPr>
          <w:hyperlink w:anchor="_Toc34249084" w:history="1">
            <w:r w:rsidR="00036623" w:rsidRPr="00AA377F">
              <w:rPr>
                <w:rStyle w:val="Hiperhivatkozs"/>
                <w:rFonts w:ascii="Times New Roman" w:hAnsi="Times New Roman"/>
                <w:noProof/>
              </w:rPr>
              <w:t>MySQ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2F640E90" w14:textId="0A2DFA56" w:rsidR="00036623" w:rsidRPr="00AA377F" w:rsidRDefault="00756312" w:rsidP="00756312">
          <w:pPr>
            <w:pStyle w:val="TJ3"/>
            <w:tabs>
              <w:tab w:val="right" w:leader="dot" w:pos="9062"/>
            </w:tabs>
            <w:jc w:val="both"/>
            <w:rPr>
              <w:rFonts w:ascii="Times New Roman" w:hAnsi="Times New Roman"/>
              <w:noProof/>
            </w:rPr>
          </w:pPr>
          <w:hyperlink w:anchor="_Toc34249085" w:history="1">
            <w:r w:rsidR="00036623" w:rsidRPr="00AA377F">
              <w:rPr>
                <w:rStyle w:val="Hiperhivatkozs"/>
                <w:rFonts w:ascii="Times New Roman" w:hAnsi="Times New Roman"/>
                <w:noProof/>
              </w:rPr>
              <w:t>HTM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9</w:t>
            </w:r>
            <w:r w:rsidR="00036623" w:rsidRPr="00AA377F">
              <w:rPr>
                <w:rFonts w:ascii="Times New Roman" w:hAnsi="Times New Roman"/>
                <w:noProof/>
                <w:webHidden/>
              </w:rPr>
              <w:fldChar w:fldCharType="end"/>
            </w:r>
          </w:hyperlink>
        </w:p>
        <w:p w14:paraId="2C8F77B7" w14:textId="0BB32231" w:rsidR="00036623" w:rsidRPr="00AA377F" w:rsidRDefault="00756312" w:rsidP="00756312">
          <w:pPr>
            <w:pStyle w:val="TJ2"/>
            <w:tabs>
              <w:tab w:val="right" w:leader="dot" w:pos="9062"/>
            </w:tabs>
            <w:jc w:val="both"/>
            <w:rPr>
              <w:rFonts w:ascii="Times New Roman" w:hAnsi="Times New Roman"/>
              <w:noProof/>
            </w:rPr>
          </w:pPr>
          <w:hyperlink w:anchor="_Toc34249086" w:history="1">
            <w:r w:rsidR="00036623" w:rsidRPr="00AA377F">
              <w:rPr>
                <w:rStyle w:val="Hiperhivatkozs"/>
                <w:rFonts w:ascii="Times New Roman" w:hAnsi="Times New Roman"/>
                <w:noProof/>
              </w:rPr>
              <w:t>Adatmodellek (táblák az adatbázisban)</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0</w:t>
            </w:r>
            <w:r w:rsidR="00036623" w:rsidRPr="00AA377F">
              <w:rPr>
                <w:rFonts w:ascii="Times New Roman" w:hAnsi="Times New Roman"/>
                <w:noProof/>
                <w:webHidden/>
              </w:rPr>
              <w:fldChar w:fldCharType="end"/>
            </w:r>
          </w:hyperlink>
        </w:p>
        <w:p w14:paraId="16F07350" w14:textId="16511E63" w:rsidR="00036623" w:rsidRPr="00AA377F" w:rsidRDefault="00756312" w:rsidP="00756312">
          <w:pPr>
            <w:pStyle w:val="TJ2"/>
            <w:tabs>
              <w:tab w:val="right" w:leader="dot" w:pos="9062"/>
            </w:tabs>
            <w:jc w:val="both"/>
            <w:rPr>
              <w:rFonts w:ascii="Times New Roman" w:hAnsi="Times New Roman"/>
              <w:noProof/>
            </w:rPr>
          </w:pPr>
          <w:hyperlink w:anchor="_Toc34249087" w:history="1">
            <w:r w:rsidR="00036623" w:rsidRPr="00AA377F">
              <w:rPr>
                <w:rStyle w:val="Hiperhivatkozs"/>
                <w:rFonts w:ascii="Times New Roman" w:hAnsi="Times New Roman"/>
                <w:noProof/>
              </w:rPr>
              <w:t>Tesztelés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218470A6" w14:textId="1500F5CD" w:rsidR="00036623" w:rsidRPr="00AA377F" w:rsidRDefault="00756312" w:rsidP="00756312">
          <w:pPr>
            <w:pStyle w:val="TJ2"/>
            <w:tabs>
              <w:tab w:val="right" w:leader="dot" w:pos="9062"/>
            </w:tabs>
            <w:jc w:val="both"/>
            <w:rPr>
              <w:rFonts w:ascii="Times New Roman" w:hAnsi="Times New Roman"/>
              <w:noProof/>
            </w:rPr>
          </w:pPr>
          <w:hyperlink w:anchor="_Toc34249088" w:history="1">
            <w:r w:rsidR="00036623" w:rsidRPr="00AA377F">
              <w:rPr>
                <w:rStyle w:val="Hiperhivatkozs"/>
                <w:rFonts w:ascii="Times New Roman" w:hAnsi="Times New Roman"/>
                <w:noProof/>
              </w:rPr>
              <w:t>Továbbfejlesztési lehetőség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70E246B3" w14:textId="13D0D53B" w:rsidR="00036623" w:rsidRPr="00AA377F" w:rsidRDefault="00756312" w:rsidP="00756312">
          <w:pPr>
            <w:pStyle w:val="TJ3"/>
            <w:tabs>
              <w:tab w:val="right" w:leader="dot" w:pos="9062"/>
            </w:tabs>
            <w:jc w:val="both"/>
            <w:rPr>
              <w:rFonts w:ascii="Times New Roman" w:hAnsi="Times New Roman"/>
              <w:noProof/>
            </w:rPr>
          </w:pPr>
          <w:hyperlink w:anchor="_Toc34249089" w:history="1">
            <w:r w:rsidR="00036623" w:rsidRPr="00AA377F">
              <w:rPr>
                <w:rStyle w:val="Hiperhivatkozs"/>
                <w:rFonts w:ascii="Times New Roman" w:hAnsi="Times New Roman"/>
                <w:noProof/>
              </w:rPr>
              <w:t>Napi idézet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33BF3C49" w14:textId="01D8EFFE" w:rsidR="00036623" w:rsidRPr="00AA377F" w:rsidRDefault="00756312" w:rsidP="00756312">
          <w:pPr>
            <w:pStyle w:val="TJ3"/>
            <w:tabs>
              <w:tab w:val="right" w:leader="dot" w:pos="9062"/>
            </w:tabs>
            <w:jc w:val="both"/>
            <w:rPr>
              <w:rFonts w:ascii="Times New Roman" w:hAnsi="Times New Roman"/>
              <w:noProof/>
            </w:rPr>
          </w:pPr>
          <w:hyperlink w:anchor="_Toc34249090" w:history="1">
            <w:r w:rsidR="00036623" w:rsidRPr="00AA377F">
              <w:rPr>
                <w:rStyle w:val="Hiperhivatkozs"/>
                <w:rFonts w:ascii="Times New Roman" w:hAnsi="Times New Roman"/>
                <w:noProof/>
              </w:rPr>
              <w:t>Közösségi funkció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2</w:t>
            </w:r>
            <w:r w:rsidR="00036623" w:rsidRPr="00AA377F">
              <w:rPr>
                <w:rFonts w:ascii="Times New Roman" w:hAnsi="Times New Roman"/>
                <w:noProof/>
                <w:webHidden/>
              </w:rPr>
              <w:fldChar w:fldCharType="end"/>
            </w:r>
          </w:hyperlink>
        </w:p>
        <w:p w14:paraId="4A788EB7" w14:textId="305A38E8" w:rsidR="00036623" w:rsidRPr="00AA377F" w:rsidRDefault="00756312" w:rsidP="00756312">
          <w:pPr>
            <w:pStyle w:val="TJ3"/>
            <w:tabs>
              <w:tab w:val="right" w:leader="dot" w:pos="9062"/>
            </w:tabs>
            <w:jc w:val="both"/>
            <w:rPr>
              <w:rFonts w:ascii="Times New Roman" w:hAnsi="Times New Roman"/>
              <w:noProof/>
            </w:rPr>
          </w:pPr>
          <w:hyperlink w:anchor="_Toc34249091" w:history="1">
            <w:r w:rsidR="00036623" w:rsidRPr="00AA377F">
              <w:rPr>
                <w:rStyle w:val="Hiperhivatkozs"/>
                <w:rFonts w:ascii="Times New Roman" w:hAnsi="Times New Roman"/>
                <w:noProof/>
              </w:rPr>
              <w:t>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2</w:t>
            </w:r>
            <w:r w:rsidR="00036623" w:rsidRPr="00AA377F">
              <w:rPr>
                <w:rFonts w:ascii="Times New Roman" w:hAnsi="Times New Roman"/>
                <w:noProof/>
                <w:webHidden/>
              </w:rPr>
              <w:fldChar w:fldCharType="end"/>
            </w:r>
          </w:hyperlink>
        </w:p>
        <w:p w14:paraId="0E07E64A" w14:textId="2A7223F2" w:rsidR="00036623" w:rsidRPr="00AA377F" w:rsidRDefault="00756312" w:rsidP="00756312">
          <w:pPr>
            <w:pStyle w:val="TJ3"/>
            <w:tabs>
              <w:tab w:val="right" w:leader="dot" w:pos="9062"/>
            </w:tabs>
            <w:jc w:val="both"/>
            <w:rPr>
              <w:rFonts w:ascii="Times New Roman" w:hAnsi="Times New Roman"/>
              <w:noProof/>
            </w:rPr>
          </w:pPr>
          <w:hyperlink w:anchor="_Toc34249092" w:history="1">
            <w:r w:rsidR="00036623" w:rsidRPr="00AA377F">
              <w:rPr>
                <w:rStyle w:val="Hiperhivatkozs"/>
                <w:rFonts w:ascii="Times New Roman" w:hAnsi="Times New Roman"/>
                <w:noProof/>
              </w:rPr>
              <w:t>Több exportálás lehetőség</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01A5642" w14:textId="6E480D71" w:rsidR="00036623" w:rsidRPr="00AA377F" w:rsidRDefault="00756312" w:rsidP="00756312">
          <w:pPr>
            <w:pStyle w:val="TJ3"/>
            <w:tabs>
              <w:tab w:val="right" w:leader="dot" w:pos="9062"/>
            </w:tabs>
            <w:jc w:val="both"/>
            <w:rPr>
              <w:rFonts w:ascii="Times New Roman" w:hAnsi="Times New Roman"/>
              <w:noProof/>
            </w:rPr>
          </w:pPr>
          <w:hyperlink w:anchor="_Toc34249093" w:history="1">
            <w:r w:rsidR="00036623" w:rsidRPr="00AA377F">
              <w:rPr>
                <w:rStyle w:val="Hiperhivatkozs"/>
                <w:rFonts w:ascii="Times New Roman" w:hAnsi="Times New Roman"/>
                <w:noProof/>
              </w:rPr>
              <w:t>Téma motor</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D6C16B6" w14:textId="0646F4F2" w:rsidR="00036623" w:rsidRPr="00AA377F" w:rsidRDefault="00756312" w:rsidP="00756312">
          <w:pPr>
            <w:pStyle w:val="TJ1"/>
            <w:tabs>
              <w:tab w:val="right" w:leader="dot" w:pos="9062"/>
            </w:tabs>
            <w:jc w:val="both"/>
            <w:rPr>
              <w:rFonts w:ascii="Times New Roman" w:hAnsi="Times New Roman"/>
              <w:noProof/>
            </w:rPr>
          </w:pPr>
          <w:hyperlink w:anchor="_Toc34249094" w:history="1">
            <w:r w:rsidR="00036623" w:rsidRPr="00AA377F">
              <w:rPr>
                <w:rStyle w:val="Hiperhivatkozs"/>
                <w:rFonts w:ascii="Times New Roman" w:hAnsi="Times New Roman"/>
                <w:noProof/>
              </w:rPr>
              <w:t>Fejlesztési nehézség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6B0442B" w14:textId="59CAF638" w:rsidR="00036623" w:rsidRPr="00AA377F" w:rsidRDefault="00756312" w:rsidP="00756312">
          <w:pPr>
            <w:pStyle w:val="TJ2"/>
            <w:tabs>
              <w:tab w:val="right" w:leader="dot" w:pos="9062"/>
            </w:tabs>
            <w:jc w:val="both"/>
            <w:rPr>
              <w:rFonts w:ascii="Times New Roman" w:hAnsi="Times New Roman"/>
              <w:noProof/>
            </w:rPr>
          </w:pPr>
          <w:hyperlink w:anchor="_Toc34249095" w:history="1">
            <w:r w:rsidR="00036623" w:rsidRPr="00AA377F">
              <w:rPr>
                <w:rStyle w:val="Hiperhivatkozs"/>
                <w:rFonts w:ascii="Times New Roman" w:hAnsi="Times New Roman"/>
                <w:noProof/>
              </w:rPr>
              <w:t>Napi motiváló idézet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13340FCC" w14:textId="115A8F36" w:rsidR="00036623" w:rsidRPr="00AA377F" w:rsidRDefault="00756312" w:rsidP="00756312">
          <w:pPr>
            <w:pStyle w:val="TJ2"/>
            <w:tabs>
              <w:tab w:val="right" w:leader="dot" w:pos="9062"/>
            </w:tabs>
            <w:jc w:val="both"/>
            <w:rPr>
              <w:rFonts w:ascii="Times New Roman" w:hAnsi="Times New Roman"/>
              <w:noProof/>
            </w:rPr>
          </w:pPr>
          <w:hyperlink w:anchor="_Toc34249096" w:history="1">
            <w:r w:rsidR="00036623" w:rsidRPr="00AA377F">
              <w:rPr>
                <w:rStyle w:val="Hiperhivatkozs"/>
                <w:rFonts w:ascii="Times New Roman" w:hAnsi="Times New Roman"/>
                <w:noProof/>
              </w:rPr>
              <w:t>Csatlakozás az adatbázishoz</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4F4EC758" w14:textId="6CE960A1" w:rsidR="00036623" w:rsidRPr="00AA377F" w:rsidRDefault="00756312" w:rsidP="00756312">
          <w:pPr>
            <w:pStyle w:val="TJ1"/>
            <w:tabs>
              <w:tab w:val="right" w:leader="dot" w:pos="9062"/>
            </w:tabs>
            <w:jc w:val="both"/>
            <w:rPr>
              <w:rFonts w:ascii="Times New Roman" w:hAnsi="Times New Roman"/>
              <w:noProof/>
            </w:rPr>
          </w:pPr>
          <w:hyperlink w:anchor="_Toc34249097" w:history="1">
            <w:r w:rsidR="00036623" w:rsidRPr="00AA377F">
              <w:rPr>
                <w:rStyle w:val="Hiperhivatkozs"/>
                <w:rFonts w:ascii="Times New Roman" w:hAnsi="Times New Roman"/>
                <w:noProof/>
              </w:rPr>
              <w:t>Visszajelzés egy tesztelőtő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4</w:t>
            </w:r>
            <w:r w:rsidR="00036623" w:rsidRPr="00AA377F">
              <w:rPr>
                <w:rFonts w:ascii="Times New Roman" w:hAnsi="Times New Roman"/>
                <w:noProof/>
                <w:webHidden/>
              </w:rPr>
              <w:fldChar w:fldCharType="end"/>
            </w:r>
          </w:hyperlink>
        </w:p>
        <w:p w14:paraId="1C426AB0" w14:textId="0A2A343F" w:rsidR="00036623" w:rsidRPr="00AA377F" w:rsidRDefault="00756312" w:rsidP="00756312">
          <w:pPr>
            <w:pStyle w:val="TJ1"/>
            <w:tabs>
              <w:tab w:val="right" w:leader="dot" w:pos="9062"/>
            </w:tabs>
            <w:jc w:val="both"/>
            <w:rPr>
              <w:rFonts w:ascii="Times New Roman" w:hAnsi="Times New Roman"/>
              <w:noProof/>
            </w:rPr>
          </w:pPr>
          <w:hyperlink w:anchor="_Toc34249098" w:history="1">
            <w:r w:rsidR="00036623" w:rsidRPr="00AA377F">
              <w:rPr>
                <w:rStyle w:val="Hiperhivatkozs"/>
                <w:rFonts w:ascii="Times New Roman" w:hAnsi="Times New Roman"/>
                <w:noProof/>
              </w:rPr>
              <w:t>Forráso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4</w:t>
            </w:r>
            <w:r w:rsidR="00036623" w:rsidRPr="00AA377F">
              <w:rPr>
                <w:rFonts w:ascii="Times New Roman" w:hAnsi="Times New Roman"/>
                <w:noProof/>
                <w:webHidden/>
              </w:rPr>
              <w:fldChar w:fldCharType="end"/>
            </w:r>
          </w:hyperlink>
        </w:p>
        <w:p w14:paraId="10368808" w14:textId="3B03B51C" w:rsidR="00961ADB" w:rsidRPr="00AA377F" w:rsidRDefault="00961ADB" w:rsidP="00756312">
          <w:pPr>
            <w:jc w:val="both"/>
            <w:rPr>
              <w:rFonts w:ascii="Times New Roman" w:hAnsi="Times New Roman" w:cs="Times New Roman"/>
            </w:rPr>
          </w:pPr>
          <w:r w:rsidRPr="00AA377F">
            <w:rPr>
              <w:rFonts w:ascii="Times New Roman" w:hAnsi="Times New Roman" w:cs="Times New Roman"/>
              <w:b/>
              <w:bCs/>
            </w:rPr>
            <w:fldChar w:fldCharType="end"/>
          </w:r>
        </w:p>
      </w:sdtContent>
    </w:sdt>
    <w:p w14:paraId="55B31584" w14:textId="78BD7AC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AA377F">
          <w:footerReference w:type="default" r:id="rId8"/>
          <w:pgSz w:w="11906" w:h="16838"/>
          <w:pgMar w:top="1417" w:right="1417" w:bottom="1417" w:left="1417" w:header="708" w:footer="708" w:gutter="0"/>
          <w:cols w:space="708"/>
          <w:docGrid w:linePitch="360"/>
        </w:sectPr>
      </w:pPr>
    </w:p>
    <w:p w14:paraId="113DDFED" w14:textId="1341930D" w:rsidR="003C2690" w:rsidRPr="00AA377F" w:rsidRDefault="0036685D" w:rsidP="00756312">
      <w:pPr>
        <w:pStyle w:val="Cmsor1"/>
        <w:jc w:val="both"/>
        <w:rPr>
          <w:rFonts w:ascii="Times New Roman" w:hAnsi="Times New Roman" w:cs="Times New Roman"/>
        </w:rPr>
      </w:pPr>
      <w:bookmarkStart w:id="3" w:name="_Toc34249061"/>
      <w:r w:rsidRPr="00AA377F">
        <w:rPr>
          <w:rFonts w:ascii="Times New Roman" w:hAnsi="Times New Roman" w:cs="Times New Roman"/>
        </w:rPr>
        <w:lastRenderedPageBreak/>
        <w:t>Bevezetés, specifikáció</w:t>
      </w:r>
      <w:bookmarkEnd w:id="3"/>
    </w:p>
    <w:bookmarkEnd w:id="2"/>
    <w:p w14:paraId="0DC444B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agyar költészet mindig is fontos szerepet játszott a történelmünkben. Míg régen papírravetették a költők a gondolataikat, a mai fiatalok már inkább a telefonjukat, gépüket 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rész egy úgynevezett Verses fal formájában jelenik meg, ahol is bárki megoszthatja egy gondolatát vagy művét, mások pedig megnézhetik, elolvashatják, kedvelhetik.</w:t>
      </w:r>
    </w:p>
    <w:p w14:paraId="3DF3E88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4" w:name="felhasználói-dokumentáció"/>
      <w:r w:rsidRPr="00AA377F">
        <w:rPr>
          <w:rFonts w:ascii="Times New Roman" w:hAnsi="Times New Roman" w:cs="Times New Roman"/>
        </w:rPr>
        <w:br w:type="page"/>
      </w:r>
    </w:p>
    <w:p w14:paraId="512C83D8" w14:textId="47A980D5" w:rsidR="003C2690" w:rsidRPr="00AA377F" w:rsidRDefault="0036685D" w:rsidP="00756312">
      <w:pPr>
        <w:pStyle w:val="Cmsor1"/>
        <w:jc w:val="both"/>
        <w:rPr>
          <w:rFonts w:ascii="Times New Roman" w:hAnsi="Times New Roman" w:cs="Times New Roman"/>
        </w:rPr>
      </w:pPr>
      <w:bookmarkStart w:id="5" w:name="_Toc34249062"/>
      <w:r w:rsidRPr="00AA377F">
        <w:rPr>
          <w:rFonts w:ascii="Times New Roman" w:hAnsi="Times New Roman" w:cs="Times New Roman"/>
        </w:rPr>
        <w:lastRenderedPageBreak/>
        <w:t>Felhasználói dokumentáció</w:t>
      </w:r>
      <w:bookmarkEnd w:id="5"/>
    </w:p>
    <w:p w14:paraId="33CAD886" w14:textId="77777777" w:rsidR="003C2690" w:rsidRPr="00AA377F" w:rsidRDefault="0036685D" w:rsidP="00756312">
      <w:pPr>
        <w:pStyle w:val="Cmsor2"/>
        <w:jc w:val="both"/>
        <w:rPr>
          <w:rFonts w:ascii="Times New Roman" w:hAnsi="Times New Roman" w:cs="Times New Roman"/>
        </w:rPr>
      </w:pPr>
      <w:bookmarkStart w:id="6" w:name="_Toc34249063"/>
      <w:bookmarkStart w:id="7" w:name="a-program-általános-leírása"/>
      <w:bookmarkEnd w:id="4"/>
      <w:r w:rsidRPr="00AA377F">
        <w:rPr>
          <w:rFonts w:ascii="Times New Roman" w:hAnsi="Times New Roman" w:cs="Times New Roman"/>
        </w:rPr>
        <w:t>A program általános leírása</w:t>
      </w:r>
      <w:bookmarkEnd w:id="6"/>
    </w:p>
    <w:bookmarkEnd w:id="7"/>
    <w:p w14:paraId="07E16B7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aram egy segéd eszközként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többen csodálhatják a magyar nyelv szépségeit.</w:t>
      </w:r>
    </w:p>
    <w:p w14:paraId="6DE48573" w14:textId="77777777" w:rsidR="003C2690" w:rsidRPr="00AA377F" w:rsidRDefault="0036685D" w:rsidP="00756312">
      <w:pPr>
        <w:pStyle w:val="Cmsor2"/>
        <w:jc w:val="both"/>
        <w:rPr>
          <w:rFonts w:ascii="Times New Roman" w:hAnsi="Times New Roman" w:cs="Times New Roman"/>
        </w:rPr>
      </w:pPr>
      <w:bookmarkStart w:id="8" w:name="_Toc34249064"/>
      <w:bookmarkStart w:id="9" w:name="rendszerkövetelmények"/>
      <w:r w:rsidRPr="00AA377F">
        <w:rPr>
          <w:rFonts w:ascii="Times New Roman" w:hAnsi="Times New Roman" w:cs="Times New Roman"/>
        </w:rPr>
        <w:t>Rendszerkövetelmények</w:t>
      </w:r>
      <w:bookmarkEnd w:id="8"/>
    </w:p>
    <w:p w14:paraId="72E08915" w14:textId="77777777" w:rsidR="003C2690" w:rsidRPr="00AA377F" w:rsidRDefault="0036685D" w:rsidP="00756312">
      <w:pPr>
        <w:pStyle w:val="Cmsor3"/>
        <w:jc w:val="both"/>
        <w:rPr>
          <w:rFonts w:ascii="Times New Roman" w:hAnsi="Times New Roman" w:cs="Times New Roman"/>
        </w:rPr>
      </w:pPr>
      <w:bookmarkStart w:id="10" w:name="_Toc34249065"/>
      <w:bookmarkStart w:id="11" w:name="hardver-követelmények"/>
      <w:bookmarkEnd w:id="9"/>
      <w:r w:rsidRPr="00AA377F">
        <w:rPr>
          <w:rFonts w:ascii="Times New Roman" w:hAnsi="Times New Roman" w:cs="Times New Roman"/>
        </w:rPr>
        <w:t>Hardver követelmények</w:t>
      </w:r>
      <w:bookmarkEnd w:id="10"/>
    </w:p>
    <w:bookmarkEnd w:id="11"/>
    <w:p w14:paraId="2AF7D1A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billentyűzet vagy bármilyen szövegbeviteli eszköz</w:t>
      </w:r>
    </w:p>
    <w:p w14:paraId="0032EA95"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egér vagy bármilyen mutató eszköz</w:t>
      </w:r>
    </w:p>
    <w:p w14:paraId="3C5E13B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minimum 800x600-as felbontású monitor vagy egyéb megjelenítő eszköz</w:t>
      </w:r>
    </w:p>
    <w:p w14:paraId="00275F87" w14:textId="77777777" w:rsidR="003C2690" w:rsidRPr="00AA377F" w:rsidRDefault="0036685D" w:rsidP="00756312">
      <w:pPr>
        <w:pStyle w:val="Cmsor3"/>
        <w:jc w:val="both"/>
        <w:rPr>
          <w:rFonts w:ascii="Times New Roman" w:hAnsi="Times New Roman" w:cs="Times New Roman"/>
        </w:rPr>
      </w:pPr>
      <w:bookmarkStart w:id="12" w:name="_Toc34249066"/>
      <w:bookmarkStart w:id="13" w:name="szoftver-követelmények"/>
      <w:r w:rsidRPr="00AA377F">
        <w:rPr>
          <w:rFonts w:ascii="Times New Roman" w:hAnsi="Times New Roman" w:cs="Times New Roman"/>
        </w:rPr>
        <w:t>Szoftver követelmények</w:t>
      </w:r>
      <w:bookmarkEnd w:id="12"/>
    </w:p>
    <w:bookmarkEnd w:id="13"/>
    <w:p w14:paraId="1041B19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Minimális követelmények:</w:t>
      </w:r>
    </w:p>
    <w:p w14:paraId="01886C34" w14:textId="657D3AB2" w:rsidR="003C2690" w:rsidRPr="00AA377F" w:rsidRDefault="0036685D" w:rsidP="00756312">
      <w:pPr>
        <w:jc w:val="both"/>
        <w:rPr>
          <w:rFonts w:ascii="Times New Roman" w:hAnsi="Times New Roman" w:cs="Times New Roman"/>
        </w:rPr>
      </w:pPr>
      <w:r w:rsidRPr="00AA377F">
        <w:rPr>
          <w:rFonts w:ascii="Times New Roman" w:hAnsi="Times New Roman" w:cs="Times New Roman"/>
        </w:rPr>
        <w:t>- dotNet keretrendszer 4.7.2-es verziója</w:t>
      </w:r>
    </w:p>
    <w:p w14:paraId="75C9F20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Ajánlott követelmények:</w:t>
      </w:r>
    </w:p>
    <w:p w14:paraId="69ABB62B" w14:textId="22501889" w:rsidR="003C2690" w:rsidRPr="00AA377F" w:rsidRDefault="0036685D" w:rsidP="00756312">
      <w:pPr>
        <w:jc w:val="both"/>
        <w:rPr>
          <w:rFonts w:ascii="Times New Roman" w:hAnsi="Times New Roman" w:cs="Times New Roman"/>
        </w:rPr>
      </w:pPr>
      <w:r w:rsidRPr="00AA377F">
        <w:rPr>
          <w:rFonts w:ascii="Times New Roman" w:hAnsi="Times New Roman" w:cs="Times New Roman"/>
        </w:rPr>
        <w:t>- Windows 10 64bit-es változata - internetkapcsolat</w:t>
      </w:r>
    </w:p>
    <w:p w14:paraId="7B788F6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régebbi Windows rendszereken is (Windows 7, Windows 8 és 8.1) elfut, ami támogatja a megfelelő dotNet verziót, de nem ajánlott használni biztonsági okok miatt.</w:t>
      </w:r>
    </w:p>
    <w:p w14:paraId="5B23857E" w14:textId="77777777" w:rsidR="003C2690" w:rsidRPr="00AA377F" w:rsidRDefault="0036685D" w:rsidP="00756312">
      <w:pPr>
        <w:pStyle w:val="Cmsor2"/>
        <w:jc w:val="both"/>
        <w:rPr>
          <w:rFonts w:ascii="Times New Roman" w:hAnsi="Times New Roman" w:cs="Times New Roman"/>
        </w:rPr>
      </w:pPr>
      <w:bookmarkStart w:id="14" w:name="_Toc34249067"/>
      <w:bookmarkStart w:id="15" w:name="telepítés"/>
      <w:r w:rsidRPr="00AA377F">
        <w:rPr>
          <w:rFonts w:ascii="Times New Roman" w:hAnsi="Times New Roman" w:cs="Times New Roman"/>
        </w:rPr>
        <w:t>Telepítés</w:t>
      </w:r>
      <w:bookmarkEnd w:id="14"/>
    </w:p>
    <w:bookmarkEnd w:id="15"/>
    <w:p w14:paraId="7CC50976" w14:textId="0B1A05B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telepítése nagyban hasonlít bármely másik program telepítéséhez. A telepítő megnyitása után a Next gombra kattintva a felhasználó kiválaszthatja, hogy hová szeretné telepíteni a </w:t>
      </w:r>
      <w:r w:rsidR="00AA377F">
        <w:rPr>
          <w:rFonts w:ascii="Times New Roman" w:hAnsi="Times New Roman" w:cs="Times New Roman"/>
        </w:rPr>
        <w:t>program.</w:t>
      </w:r>
      <w:r w:rsidRPr="00AA377F">
        <w:rPr>
          <w:rFonts w:ascii="Times New Roman" w:hAnsi="Times New Roman" w:cs="Times New Roman"/>
        </w:rPr>
        <w:t xml:space="preserve"> A beállítás után </w:t>
      </w:r>
      <w:r w:rsidR="00AA377F">
        <w:rPr>
          <w:rFonts w:ascii="Times New Roman" w:hAnsi="Times New Roman" w:cs="Times New Roman"/>
        </w:rPr>
        <w:t>ismét egy</w:t>
      </w:r>
      <w:r w:rsidRPr="00AA377F">
        <w:rPr>
          <w:rFonts w:ascii="Times New Roman" w:hAnsi="Times New Roman" w:cs="Times New Roman"/>
        </w:rPr>
        <w:t xml:space="preserve"> Next gomb után a </w:t>
      </w:r>
      <w:r w:rsidR="00AA377F">
        <w:rPr>
          <w:rFonts w:ascii="Times New Roman" w:hAnsi="Times New Roman" w:cs="Times New Roman"/>
        </w:rPr>
        <w:t xml:space="preserve">felhasználó az Install gombbal indítja a telepítést. A </w:t>
      </w:r>
      <w:r w:rsidRPr="00AA377F">
        <w:rPr>
          <w:rFonts w:ascii="Times New Roman" w:hAnsi="Times New Roman" w:cs="Times New Roman"/>
        </w:rPr>
        <w:t>program gyorsan települ és bezárható a telepítő.</w:t>
      </w:r>
    </w:p>
    <w:p w14:paraId="2E08FA24" w14:textId="7898C24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Telepítés után a program </w:t>
      </w:r>
      <w:r w:rsidR="00AA377F">
        <w:rPr>
          <w:rFonts w:ascii="Times New Roman" w:hAnsi="Times New Roman" w:cs="Times New Roman"/>
        </w:rPr>
        <w:t>megtalálható a telepítés előtt választott helyen és a Start menüben.</w:t>
      </w:r>
    </w:p>
    <w:p w14:paraId="2970FDBD" w14:textId="77777777" w:rsidR="003C2690" w:rsidRPr="00AA377F" w:rsidRDefault="0036685D" w:rsidP="00756312">
      <w:pPr>
        <w:pStyle w:val="Cmsor2"/>
        <w:jc w:val="both"/>
        <w:rPr>
          <w:rFonts w:ascii="Times New Roman" w:hAnsi="Times New Roman" w:cs="Times New Roman"/>
        </w:rPr>
      </w:pPr>
      <w:bookmarkStart w:id="16" w:name="_Toc34249068"/>
      <w:bookmarkStart w:id="17" w:name="program-használata"/>
      <w:r w:rsidRPr="00AA377F">
        <w:rPr>
          <w:rFonts w:ascii="Times New Roman" w:hAnsi="Times New Roman" w:cs="Times New Roman"/>
        </w:rPr>
        <w:t>Program használata</w:t>
      </w:r>
      <w:bookmarkEnd w:id="16"/>
    </w:p>
    <w:p w14:paraId="6EC2FA26" w14:textId="77777777" w:rsidR="003C2690" w:rsidRPr="00AA377F" w:rsidRDefault="0036685D" w:rsidP="00756312">
      <w:pPr>
        <w:pStyle w:val="Cmsor3"/>
        <w:jc w:val="both"/>
        <w:rPr>
          <w:rFonts w:ascii="Times New Roman" w:hAnsi="Times New Roman" w:cs="Times New Roman"/>
        </w:rPr>
      </w:pPr>
      <w:bookmarkStart w:id="18" w:name="_Toc34249069"/>
      <w:bookmarkStart w:id="19" w:name="profil-kezelés-létrehozás-bejelentkezés-"/>
      <w:bookmarkEnd w:id="17"/>
      <w:r w:rsidRPr="00AA377F">
        <w:rPr>
          <w:rFonts w:ascii="Times New Roman" w:hAnsi="Times New Roman" w:cs="Times New Roman"/>
        </w:rPr>
        <w:t>Profil kezelés (létrehozás, bejelentkezés, szerkesztés)</w:t>
      </w:r>
      <w:bookmarkEnd w:id="18"/>
    </w:p>
    <w:bookmarkEnd w:id="19"/>
    <w:p w14:paraId="4903706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23FAF45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mail és jelszó kötelező adatok, de a főmenüben található Profil lap altt egy saját nevet és leírást is adhat meg a felhasználó. Ezen a lapon van lehetőség jelszó változtatásra is.</w:t>
      </w:r>
    </w:p>
    <w:p w14:paraId="6D7D2CF5" w14:textId="77777777" w:rsidR="003C2690" w:rsidRPr="00AA377F" w:rsidRDefault="0036685D" w:rsidP="00756312">
      <w:pPr>
        <w:pStyle w:val="Cmsor3"/>
        <w:jc w:val="both"/>
        <w:rPr>
          <w:rFonts w:ascii="Times New Roman" w:hAnsi="Times New Roman" w:cs="Times New Roman"/>
        </w:rPr>
      </w:pPr>
      <w:bookmarkStart w:id="20" w:name="_Toc34249070"/>
      <w:bookmarkStart w:id="21" w:name="közösségi-funkciók-mások-megtalálása-és-"/>
      <w:r w:rsidRPr="00AA377F">
        <w:rPr>
          <w:rFonts w:ascii="Times New Roman" w:hAnsi="Times New Roman" w:cs="Times New Roman"/>
        </w:rPr>
        <w:lastRenderedPageBreak/>
        <w:t>Közösségi funkciók (mások megtalálása és verses fal)</w:t>
      </w:r>
      <w:bookmarkEnd w:id="20"/>
    </w:p>
    <w:bookmarkEnd w:id="21"/>
    <w:p w14:paraId="7632B46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funkciók a főoldalon kezdődnek, ahol is az emberek egy keresőmező segítségével rátalálhatnak egymás profiljára. Egymás műveit nem lehet megnézni, csak amiket megosztottak a Verses falon.</w:t>
      </w:r>
    </w:p>
    <w:p w14:paraId="123FC7E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menüben a Verses fal lap alatt találjuk mások alkotásait és posztjait. Bárki megoszthat itt egy a szövegmezőbe írt üzenetet és a poszthoz akár egy művét is csatolhatja, amit mások olvashatnak. Itt a falon visszajelzésre is van lehetőség, kedvelések formájában.</w:t>
      </w:r>
    </w:p>
    <w:p w14:paraId="33E5E0A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p>
    <w:p w14:paraId="14E970A5" w14:textId="77777777" w:rsidR="003C2690" w:rsidRPr="00AA377F" w:rsidRDefault="0036685D" w:rsidP="00756312">
      <w:pPr>
        <w:pStyle w:val="Cmsor3"/>
        <w:jc w:val="both"/>
        <w:rPr>
          <w:rFonts w:ascii="Times New Roman" w:hAnsi="Times New Roman" w:cs="Times New Roman"/>
        </w:rPr>
      </w:pPr>
      <w:bookmarkStart w:id="22" w:name="_Toc34249071"/>
      <w:bookmarkStart w:id="23" w:name="projekt-kezelés-új-megnyitás-le--feltölt"/>
      <w:r w:rsidRPr="00AA377F">
        <w:rPr>
          <w:rFonts w:ascii="Times New Roman" w:hAnsi="Times New Roman" w:cs="Times New Roman"/>
        </w:rPr>
        <w:t>Projekt kezelés (új, megnyitás, le-, feltöltés)</w:t>
      </w:r>
      <w:bookmarkEnd w:id="22"/>
    </w:p>
    <w:bookmarkEnd w:id="23"/>
    <w:p w14:paraId="5A931FF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p>
    <w:p w14:paraId="593E1F2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kesztés után a legutóbbi művek is ezen a lapon jelennek meg, így gyorsabban lehet folytatni a munkát. Ha közvetlen innen kattint a felhasználó egy műre, jobb oldalon megjelenik egy kis panel, ahol szerkesztés mellett itt tudja feltölteni a projektet a felhőbe.</w:t>
      </w:r>
    </w:p>
    <w:p w14:paraId="3F3DB52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utóbbi művekhez hozzáadni is lehet elemeket a programablak tetején lévő + gombbal. Ha egy projektet nem szeretne látni a felhasználó többet, minden kártyán van egy kis x gomb, amire kattintva el lehet távolítani a projektet a legutóbbiak közül vagy akár a számítőgépről.</w:t>
      </w:r>
    </w:p>
    <w:p w14:paraId="3D5C0D96" w14:textId="77777777" w:rsidR="003C2690" w:rsidRPr="00AA377F" w:rsidRDefault="0036685D" w:rsidP="00756312">
      <w:pPr>
        <w:pStyle w:val="Cmsor3"/>
        <w:jc w:val="both"/>
        <w:rPr>
          <w:rFonts w:ascii="Times New Roman" w:hAnsi="Times New Roman" w:cs="Times New Roman"/>
        </w:rPr>
      </w:pPr>
      <w:bookmarkStart w:id="24" w:name="_Toc34249072"/>
      <w:bookmarkStart w:id="25" w:name="mű-írás-a-szerkesztő-és-eszközök"/>
      <w:r w:rsidRPr="00AA377F">
        <w:rPr>
          <w:rFonts w:ascii="Times New Roman" w:hAnsi="Times New Roman" w:cs="Times New Roman"/>
        </w:rPr>
        <w:t>Mű írás (a szerkesztő és eszközök)</w:t>
      </w:r>
      <w:bookmarkEnd w:id="24"/>
    </w:p>
    <w:bookmarkEnd w:id="25"/>
    <w:p w14:paraId="0F81FA9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ű szerkesztő felület egy szövegmezőből, egy oldal menüből és egy menü sávból áll. A szövegmezőbe írhat a felhasználó és itt jelenik meg egy felugró ablak a kurzornál, ha valami probléma van a szöveggel.</w:t>
      </w:r>
    </w:p>
    <w:p w14:paraId="0877A7E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oldal menü első lapján a mű alap adatait lehet megadni. Cím, műfaj és itt található a készítés dátuma is. A második lapon az eszközök vannak. Egy gomb segítségével itt adhatunk hozzá új eszkózóket kategóriákból kiválasztva. Például a rímképlet a líra kategóriában van. Hozzáadás után a választott segítők kártyák formájában jelennek meg, ahol a felhasználó tölheti ezeket vagy módosíthatja a beállításokat. Minden eszköznek egyedi beállításai vannak, de a beállítások ablak tetején ott a leírás, ami a kiválasztott eszköz beállítását magyarázza.</w:t>
      </w:r>
    </w:p>
    <w:p w14:paraId="71705CF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hívható.</w:t>
      </w:r>
    </w:p>
    <w:p w14:paraId="7EAA939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enüszalag első eleme a szokásos Fájl menüpont, amin belül lehet a projektet újrakezdeni, menteni, exportálni vagy egy másikat megnyitni.</w:t>
      </w:r>
    </w:p>
    <w:p w14:paraId="70EC11FE" w14:textId="77777777" w:rsidR="003C2690" w:rsidRPr="00AA377F" w:rsidRDefault="0036685D" w:rsidP="00756312">
      <w:pPr>
        <w:pStyle w:val="Cmsor3"/>
        <w:jc w:val="both"/>
        <w:rPr>
          <w:rFonts w:ascii="Times New Roman" w:hAnsi="Times New Roman" w:cs="Times New Roman"/>
        </w:rPr>
      </w:pPr>
      <w:bookmarkStart w:id="26" w:name="_Toc34249073"/>
      <w:bookmarkStart w:id="27" w:name="támogatott-formátumok-és-exportálás"/>
      <w:r w:rsidRPr="00AA377F">
        <w:rPr>
          <w:rFonts w:ascii="Times New Roman" w:hAnsi="Times New Roman" w:cs="Times New Roman"/>
        </w:rPr>
        <w:t>Támogatott formátumok és exportálás</w:t>
      </w:r>
      <w:bookmarkEnd w:id="26"/>
    </w:p>
    <w:bookmarkEnd w:id="27"/>
    <w:p w14:paraId="2B7B21E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több formátumot is támogat. Érdemes átgondolnia a felhasználónak, hogy mit használjon.</w:t>
      </w:r>
    </w:p>
    <w:p w14:paraId="2DD072A9" w14:textId="77777777" w:rsidR="003C2690" w:rsidRPr="00AA377F" w:rsidRDefault="0036685D" w:rsidP="00756312">
      <w:pPr>
        <w:pStyle w:val="Cmsor4"/>
        <w:jc w:val="both"/>
        <w:rPr>
          <w:rFonts w:ascii="Times New Roman" w:hAnsi="Times New Roman" w:cs="Times New Roman"/>
        </w:rPr>
      </w:pPr>
      <w:bookmarkStart w:id="28" w:name="egyszerű-szöveg---.txt"/>
      <w:r w:rsidRPr="00AA377F">
        <w:rPr>
          <w:rFonts w:ascii="Times New Roman" w:hAnsi="Times New Roman" w:cs="Times New Roman"/>
        </w:rPr>
        <w:lastRenderedPageBreak/>
        <w:t>Egyszerű szöveg - *.txt</w:t>
      </w:r>
    </w:p>
    <w:bookmarkEnd w:id="28"/>
    <w:p w14:paraId="30CB8BC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AA377F" w:rsidRDefault="0036685D" w:rsidP="00756312">
      <w:pPr>
        <w:pStyle w:val="Cmsor4"/>
        <w:jc w:val="both"/>
        <w:rPr>
          <w:rFonts w:ascii="Times New Roman" w:hAnsi="Times New Roman" w:cs="Times New Roman"/>
        </w:rPr>
      </w:pPr>
      <w:bookmarkStart w:id="29" w:name="markdown---.md"/>
      <w:r w:rsidRPr="00AA377F">
        <w:rPr>
          <w:rFonts w:ascii="Times New Roman" w:hAnsi="Times New Roman" w:cs="Times New Roman"/>
        </w:rPr>
        <w:t>Markdown - *.md</w:t>
      </w:r>
    </w:p>
    <w:bookmarkEnd w:id="29"/>
    <w:p w14:paraId="0E044DB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AA377F" w:rsidRDefault="0036685D" w:rsidP="00756312">
      <w:pPr>
        <w:pStyle w:val="Cmsor4"/>
        <w:jc w:val="both"/>
        <w:rPr>
          <w:rFonts w:ascii="Times New Roman" w:hAnsi="Times New Roman" w:cs="Times New Roman"/>
        </w:rPr>
      </w:pPr>
      <w:bookmarkStart w:id="30" w:name="bináris-fájl---.ikk"/>
      <w:r w:rsidRPr="00AA377F">
        <w:rPr>
          <w:rFonts w:ascii="Times New Roman" w:hAnsi="Times New Roman" w:cs="Times New Roman"/>
        </w:rPr>
        <w:t>Bináris fájl - *.ikk</w:t>
      </w:r>
    </w:p>
    <w:bookmarkEnd w:id="30"/>
    <w:p w14:paraId="0FC3333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AA377F" w:rsidRDefault="0036685D" w:rsidP="00756312">
      <w:pPr>
        <w:pStyle w:val="Cmsor4"/>
        <w:jc w:val="both"/>
        <w:rPr>
          <w:rFonts w:ascii="Times New Roman" w:hAnsi="Times New Roman" w:cs="Times New Roman"/>
        </w:rPr>
      </w:pPr>
      <w:bookmarkStart w:id="31" w:name="weboldal---.html"/>
      <w:r w:rsidRPr="00AA377F">
        <w:rPr>
          <w:rFonts w:ascii="Times New Roman" w:hAnsi="Times New Roman" w:cs="Times New Roman"/>
        </w:rPr>
        <w:t>Weboldal - *.html</w:t>
      </w:r>
    </w:p>
    <w:bookmarkEnd w:id="31"/>
    <w:p w14:paraId="2D5AB5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ész weboldalon minden külön HTML tag-ben van osztályokkal ellátva, hogy könnyen testreszabható legyen CSS-el.</w:t>
      </w:r>
    </w:p>
    <w:p w14:paraId="2E062A18" w14:textId="77777777" w:rsidR="003C2690" w:rsidRPr="00AA377F" w:rsidRDefault="0036685D" w:rsidP="00756312">
      <w:pPr>
        <w:pStyle w:val="Cmsor3"/>
        <w:jc w:val="both"/>
        <w:rPr>
          <w:rFonts w:ascii="Times New Roman" w:hAnsi="Times New Roman" w:cs="Times New Roman"/>
        </w:rPr>
      </w:pPr>
      <w:bookmarkStart w:id="32" w:name="_Toc34249074"/>
      <w:bookmarkStart w:id="33" w:name="értesítések"/>
      <w:r w:rsidRPr="00AA377F">
        <w:rPr>
          <w:rFonts w:ascii="Times New Roman" w:hAnsi="Times New Roman" w:cs="Times New Roman"/>
        </w:rPr>
        <w:t>Értesítések</w:t>
      </w:r>
      <w:bookmarkEnd w:id="32"/>
    </w:p>
    <w:bookmarkEnd w:id="33"/>
    <w:p w14:paraId="3D89983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 Itt szerezhet tudomást a felhasználó például az internetkapcsolat állapotáról, ha offline módban van.</w:t>
      </w:r>
    </w:p>
    <w:p w14:paraId="62A2148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értesítések törölhetők és ha van funkciójuk, azok az értesítés lenyitása után elérhetők.</w:t>
      </w:r>
    </w:p>
    <w:p w14:paraId="2D04032E"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28"/>
          <w:szCs w:val="28"/>
        </w:rPr>
      </w:pPr>
      <w:bookmarkStart w:id="34" w:name="offline-mód"/>
      <w:r w:rsidRPr="00AA377F">
        <w:rPr>
          <w:rFonts w:ascii="Times New Roman" w:hAnsi="Times New Roman" w:cs="Times New Roman"/>
        </w:rPr>
        <w:br w:type="page"/>
      </w:r>
    </w:p>
    <w:p w14:paraId="7EF9897A" w14:textId="3F4DF6DB" w:rsidR="003C2690" w:rsidRPr="00AA377F" w:rsidRDefault="0036685D" w:rsidP="00756312">
      <w:pPr>
        <w:pStyle w:val="Cmsor3"/>
        <w:jc w:val="both"/>
        <w:rPr>
          <w:rFonts w:ascii="Times New Roman" w:hAnsi="Times New Roman" w:cs="Times New Roman"/>
        </w:rPr>
      </w:pPr>
      <w:bookmarkStart w:id="35" w:name="_Toc34249075"/>
      <w:r w:rsidRPr="00AA377F">
        <w:rPr>
          <w:rFonts w:ascii="Times New Roman" w:hAnsi="Times New Roman" w:cs="Times New Roman"/>
        </w:rPr>
        <w:lastRenderedPageBreak/>
        <w:t>Offline mód</w:t>
      </w:r>
      <w:bookmarkEnd w:id="35"/>
    </w:p>
    <w:bookmarkEnd w:id="34"/>
    <w:p w14:paraId="461C0DB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induláskor ellenőrzi, hogy eléri-e az adatbázist. Ha ez nem sikerül, a program csak offline módban használható. Ilyenkor nem kell bejelentkezni és sok funkció elérhetetlenné válik. Viszont, amihez nem szükséges az adabázis, azok továbbra is használhatók. Ugyanúgy lehet projekteket írni, menteni, betölteni, az eszközöket kezelni.</w:t>
      </w:r>
    </w:p>
    <w:p w14:paraId="3D483F1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offline mód használata közben megjavul az internetkapcsolat, a program küld egy értesítést, hogy online módban is be lehet lépni.</w:t>
      </w:r>
    </w:p>
    <w:p w14:paraId="4723B11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6" w:name="fejlesztői-dokumentáció"/>
      <w:r w:rsidRPr="00AA377F">
        <w:rPr>
          <w:rFonts w:ascii="Times New Roman" w:hAnsi="Times New Roman" w:cs="Times New Roman"/>
        </w:rPr>
        <w:br w:type="page"/>
      </w:r>
    </w:p>
    <w:p w14:paraId="17AA1680" w14:textId="049444E5" w:rsidR="003C2690" w:rsidRPr="00AA377F" w:rsidRDefault="0036685D" w:rsidP="00756312">
      <w:pPr>
        <w:pStyle w:val="Cmsor1"/>
        <w:jc w:val="both"/>
        <w:rPr>
          <w:rFonts w:ascii="Times New Roman" w:hAnsi="Times New Roman" w:cs="Times New Roman"/>
        </w:rPr>
      </w:pPr>
      <w:bookmarkStart w:id="37" w:name="_Toc34249076"/>
      <w:r w:rsidRPr="00AA377F">
        <w:rPr>
          <w:rFonts w:ascii="Times New Roman" w:hAnsi="Times New Roman" w:cs="Times New Roman"/>
        </w:rPr>
        <w:lastRenderedPageBreak/>
        <w:t>Fejlesztői dokumentáció</w:t>
      </w:r>
      <w:bookmarkEnd w:id="37"/>
    </w:p>
    <w:p w14:paraId="732DF39B" w14:textId="77777777" w:rsidR="003C2690" w:rsidRPr="00AA377F" w:rsidRDefault="0036685D" w:rsidP="00756312">
      <w:pPr>
        <w:pStyle w:val="Cmsor2"/>
        <w:jc w:val="both"/>
        <w:rPr>
          <w:rFonts w:ascii="Times New Roman" w:hAnsi="Times New Roman" w:cs="Times New Roman"/>
        </w:rPr>
      </w:pPr>
      <w:bookmarkStart w:id="38" w:name="_Toc34249077"/>
      <w:bookmarkStart w:id="39" w:name="témaválasztás-indoklása"/>
      <w:bookmarkEnd w:id="36"/>
      <w:r w:rsidRPr="00AA377F">
        <w:rPr>
          <w:rFonts w:ascii="Times New Roman" w:hAnsi="Times New Roman" w:cs="Times New Roman"/>
        </w:rPr>
        <w:t>Témaválasztás indoklása</w:t>
      </w:r>
      <w:bookmarkEnd w:id="38"/>
    </w:p>
    <w:bookmarkEnd w:id="39"/>
    <w:p w14:paraId="44E769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ért választottam egy költőknek, íróknak szóló programot, mert így szeretném támogatni őket, hogy alkossatok. Emellett jómagam is írok verseket.</w:t>
      </w:r>
    </w:p>
    <w:p w14:paraId="7CCB598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szoftver funkcióira is volt motivációm. A programozóknak vannak a legjobb eszközei, hisz magunknak csináljuk. Ezeknek legnagyobb részét az integrált fejlesztői környezetek képezik, ahol kód írás közben a környezet javít, segít.</w:t>
      </w:r>
    </w:p>
    <w:p w14:paraId="203600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t a két dolgot kombináltam és így született meg az ötlet.</w:t>
      </w:r>
    </w:p>
    <w:p w14:paraId="52C22AA0" w14:textId="77777777" w:rsidR="003C2690" w:rsidRPr="00AA377F" w:rsidRDefault="0036685D" w:rsidP="00756312">
      <w:pPr>
        <w:pStyle w:val="Cmsor2"/>
        <w:jc w:val="both"/>
        <w:rPr>
          <w:rFonts w:ascii="Times New Roman" w:hAnsi="Times New Roman" w:cs="Times New Roman"/>
        </w:rPr>
      </w:pPr>
      <w:bookmarkStart w:id="40" w:name="_Toc34249078"/>
      <w:bookmarkStart w:id="41" w:name="fejlesztői-eszközök"/>
      <w:r w:rsidRPr="00AA377F">
        <w:rPr>
          <w:rFonts w:ascii="Times New Roman" w:hAnsi="Times New Roman" w:cs="Times New Roman"/>
        </w:rPr>
        <w:t>Fejlesztői eszközök</w:t>
      </w:r>
      <w:bookmarkEnd w:id="40"/>
    </w:p>
    <w:p w14:paraId="7DEA20AD" w14:textId="77777777" w:rsidR="003C2690" w:rsidRPr="00AA377F" w:rsidRDefault="0036685D" w:rsidP="00756312">
      <w:pPr>
        <w:pStyle w:val="Cmsor3"/>
        <w:jc w:val="both"/>
        <w:rPr>
          <w:rFonts w:ascii="Times New Roman" w:hAnsi="Times New Roman" w:cs="Times New Roman"/>
        </w:rPr>
      </w:pPr>
      <w:bookmarkStart w:id="42" w:name="_Toc34249079"/>
      <w:bookmarkStart w:id="43" w:name="visual-studio-2019"/>
      <w:bookmarkEnd w:id="41"/>
      <w:r w:rsidRPr="00AA377F">
        <w:rPr>
          <w:rFonts w:ascii="Times New Roman" w:hAnsi="Times New Roman" w:cs="Times New Roman"/>
        </w:rPr>
        <w:t>Visual Studio 2019</w:t>
      </w:r>
      <w:bookmarkEnd w:id="42"/>
    </w:p>
    <w:bookmarkEnd w:id="43"/>
    <w:p w14:paraId="19F483E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Visual Studio a Microsoft több programozási nyelvet tartalmazó fejlesztőkörnyezete, amely az évek során egyre több új programnyelvvel bővült. Jelenleg a F#, C++, C# (ejtsd: Szí-sárp) és Visual Basic programozási nyelveket, valamint az XML-t támogatja. A csomag része még a MASM (Microsoft Macro Assembler) is, ami részleges assembly támogatást biztosít.</w:t>
      </w:r>
      <w:r w:rsidRPr="00AA377F">
        <w:rPr>
          <w:rFonts w:ascii="Times New Roman" w:hAnsi="Times New Roman" w:cs="Times New Roman"/>
        </w:rPr>
        <w:t>"</w:t>
      </w:r>
    </w:p>
    <w:p w14:paraId="54754D3F" w14:textId="77777777" w:rsidR="003C2690" w:rsidRPr="00AA377F" w:rsidRDefault="00756312" w:rsidP="00756312">
      <w:pPr>
        <w:jc w:val="both"/>
        <w:rPr>
          <w:rFonts w:ascii="Times New Roman" w:hAnsi="Times New Roman" w:cs="Times New Roman"/>
        </w:rPr>
      </w:pPr>
      <w:hyperlink r:id="rId9">
        <w:r w:rsidR="0036685D" w:rsidRPr="00AA377F">
          <w:rPr>
            <w:rStyle w:val="Link"/>
            <w:rFonts w:ascii="Times New Roman" w:hAnsi="Times New Roman" w:cs="Times New Roman"/>
          </w:rPr>
          <w:t>https://hu.wikipedia.org/wiki/Microsoft_Visual_Studio</w:t>
        </w:r>
      </w:hyperlink>
    </w:p>
    <w:p w14:paraId="33214E4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 a program volt maga az egyik motiváció az én programomhoz.</w:t>
      </w:r>
    </w:p>
    <w:p w14:paraId="1FC55602" w14:textId="77777777" w:rsidR="003C2690" w:rsidRPr="00AA377F" w:rsidRDefault="0036685D" w:rsidP="00756312">
      <w:pPr>
        <w:pStyle w:val="Cmsor3"/>
        <w:jc w:val="both"/>
        <w:rPr>
          <w:rFonts w:ascii="Times New Roman" w:hAnsi="Times New Roman" w:cs="Times New Roman"/>
        </w:rPr>
      </w:pPr>
      <w:bookmarkStart w:id="44" w:name="_Toc34249080"/>
      <w:bookmarkStart w:id="45" w:name="xampp-programcsomag"/>
      <w:r w:rsidRPr="00AA377F">
        <w:rPr>
          <w:rFonts w:ascii="Times New Roman" w:hAnsi="Times New Roman" w:cs="Times New Roman"/>
        </w:rPr>
        <w:t>XAMPP programcsomag</w:t>
      </w:r>
      <w:bookmarkEnd w:id="44"/>
    </w:p>
    <w:bookmarkEnd w:id="45"/>
    <w:p w14:paraId="70815E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XAMPP – (kiejtése: /ˈzæmp/ vagy /ˈɛks.æmp/) – egy szabad és nyílt forrású platformfüggetlen webszerver-szoftvercsomag, amelynek legfőbb alkotóelemei az Apache webszerver, a MariaDB (korábban a MySQL) adatbázis-kezelő, valamint a PHP és a Perl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AA377F">
        <w:rPr>
          <w:rFonts w:ascii="Times New Roman" w:hAnsi="Times New Roman" w:cs="Times New Roman"/>
        </w:rPr>
        <w:t>"</w:t>
      </w:r>
    </w:p>
    <w:p w14:paraId="2E130AD3" w14:textId="77777777" w:rsidR="003C2690" w:rsidRPr="00AA377F" w:rsidRDefault="00756312" w:rsidP="00756312">
      <w:pPr>
        <w:jc w:val="both"/>
        <w:rPr>
          <w:rFonts w:ascii="Times New Roman" w:hAnsi="Times New Roman" w:cs="Times New Roman"/>
        </w:rPr>
      </w:pPr>
      <w:hyperlink r:id="rId10">
        <w:r w:rsidR="0036685D" w:rsidRPr="00AA377F">
          <w:rPr>
            <w:rStyle w:val="Link"/>
            <w:rFonts w:ascii="Times New Roman" w:hAnsi="Times New Roman" w:cs="Times New Roman"/>
          </w:rPr>
          <w:t>https://hu.wikipedia.org/wiki/XAMPP</w:t>
        </w:r>
      </w:hyperlink>
    </w:p>
    <w:p w14:paraId="2B930EA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AA377F" w:rsidRDefault="0036685D" w:rsidP="00756312">
      <w:pPr>
        <w:pStyle w:val="Cmsor3"/>
        <w:jc w:val="both"/>
        <w:rPr>
          <w:rFonts w:ascii="Times New Roman" w:hAnsi="Times New Roman" w:cs="Times New Roman"/>
        </w:rPr>
      </w:pPr>
      <w:bookmarkStart w:id="46" w:name="_Toc34249081"/>
      <w:bookmarkStart w:id="47" w:name="dbforge-studio"/>
      <w:r w:rsidRPr="00AA377F">
        <w:rPr>
          <w:rFonts w:ascii="Times New Roman" w:hAnsi="Times New Roman" w:cs="Times New Roman"/>
        </w:rPr>
        <w:t>dbForge Studio</w:t>
      </w:r>
      <w:bookmarkEnd w:id="46"/>
    </w:p>
    <w:bookmarkEnd w:id="47"/>
    <w:p w14:paraId="5170051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dbForge Studio for MySQL egy univerzális GUI eszköz a MySQL és MariaDB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MySQL kliens adatokat és séma összehasonlító és szinkronizálási eszközöket, adatbázis-jelentést készítő eszközöket, biztonsági mentési opciókat és ütemezést nyújt. -Broad kompatibilitási lehetőségek (MySQL, MariaDB szerver, Percona, Galera fürt, Amazon RDS, Amazon Aurora, Google Cloud, Alibaba Cloud, TokuDB, Sphinx, Tencent Cloud). -Az intelligens SQL kódolás (kód kitöltése, formázása, MySQL prompt és kódrészletek hoznak kényelmet és hatékonyságot az SQL kód íráshoz). Séma / adatok összehasonlítása és </w:t>
      </w:r>
      <w:r w:rsidRPr="00AA377F">
        <w:rPr>
          <w:rFonts w:ascii="Times New Roman" w:hAnsi="Times New Roman" w:cs="Times New Roman"/>
          <w:i/>
        </w:rPr>
        <w:lastRenderedPageBreak/>
        <w:t>szinkronizálása. Adatgenerátor - támogatja az összes MySQL adattípust, tartalmaz számos értelmezhető generátort testreszabható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AA377F">
        <w:rPr>
          <w:rFonts w:ascii="Times New Roman" w:hAnsi="Times New Roman" w:cs="Times New Roman"/>
        </w:rPr>
        <w:t>"</w:t>
      </w:r>
    </w:p>
    <w:p w14:paraId="517FB006" w14:textId="77777777" w:rsidR="003C2690" w:rsidRPr="00AA377F" w:rsidRDefault="00756312" w:rsidP="00756312">
      <w:pPr>
        <w:jc w:val="both"/>
        <w:rPr>
          <w:rFonts w:ascii="Times New Roman" w:hAnsi="Times New Roman" w:cs="Times New Roman"/>
        </w:rPr>
      </w:pPr>
      <w:hyperlink r:id="rId11">
        <w:r w:rsidR="0036685D" w:rsidRPr="00AA377F">
          <w:rPr>
            <w:rStyle w:val="Link"/>
            <w:rFonts w:ascii="Times New Roman" w:hAnsi="Times New Roman" w:cs="Times New Roman"/>
          </w:rPr>
          <w:t>http://hu.softoware.org/programming-software/download-dbforge-studio-for-mysql-for-windows-8-os.html</w:t>
        </w:r>
      </w:hyperlink>
    </w:p>
    <w:p w14:paraId="2A90B5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int a XAMPP-ot, ezt is az adatbázishoz használtam.</w:t>
      </w:r>
    </w:p>
    <w:p w14:paraId="0C86B870" w14:textId="77777777" w:rsidR="003C2690" w:rsidRPr="00AA377F" w:rsidRDefault="0036685D" w:rsidP="00756312">
      <w:pPr>
        <w:pStyle w:val="Cmsor2"/>
        <w:jc w:val="both"/>
        <w:rPr>
          <w:rFonts w:ascii="Times New Roman" w:hAnsi="Times New Roman" w:cs="Times New Roman"/>
        </w:rPr>
      </w:pPr>
      <w:bookmarkStart w:id="48" w:name="_Toc34249082"/>
      <w:bookmarkStart w:id="49" w:name="nyelvek"/>
      <w:r w:rsidRPr="00AA377F">
        <w:rPr>
          <w:rFonts w:ascii="Times New Roman" w:hAnsi="Times New Roman" w:cs="Times New Roman"/>
        </w:rPr>
        <w:t>Nyelvek</w:t>
      </w:r>
      <w:bookmarkEnd w:id="48"/>
    </w:p>
    <w:p w14:paraId="275E6626" w14:textId="77777777" w:rsidR="003C2690" w:rsidRPr="00AA377F" w:rsidRDefault="0036685D" w:rsidP="00756312">
      <w:pPr>
        <w:pStyle w:val="Cmsor3"/>
        <w:jc w:val="both"/>
        <w:rPr>
          <w:rFonts w:ascii="Times New Roman" w:hAnsi="Times New Roman" w:cs="Times New Roman"/>
        </w:rPr>
      </w:pPr>
      <w:bookmarkStart w:id="50" w:name="_Toc34249083"/>
      <w:bookmarkStart w:id="51" w:name="dotnet-c"/>
      <w:bookmarkEnd w:id="49"/>
      <w:r w:rsidRPr="00AA377F">
        <w:rPr>
          <w:rFonts w:ascii="Times New Roman" w:hAnsi="Times New Roman" w:cs="Times New Roman"/>
        </w:rPr>
        <w:t>dotNet C</w:t>
      </w:r>
      <w:bookmarkEnd w:id="50"/>
    </w:p>
    <w:bookmarkEnd w:id="51"/>
    <w:p w14:paraId="6B8181E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C# (kiejtése: szí-sárp, de ismert a cisz elnevezés is) a Microsoft által a .NET keretrendszer részeként kifejlesztett objektumorientált programozási nyelv. A nyelv alapjául a C++ és a Java szolgált.</w:t>
      </w:r>
      <w:r w:rsidRPr="00AA377F">
        <w:rPr>
          <w:rFonts w:ascii="Times New Roman" w:hAnsi="Times New Roman" w:cs="Times New Roman"/>
        </w:rPr>
        <w:t>"</w:t>
      </w:r>
    </w:p>
    <w:p w14:paraId="6260E99C" w14:textId="77777777" w:rsidR="003C2690" w:rsidRPr="00AA377F" w:rsidRDefault="00756312" w:rsidP="00756312">
      <w:pPr>
        <w:jc w:val="both"/>
        <w:rPr>
          <w:rFonts w:ascii="Times New Roman" w:hAnsi="Times New Roman" w:cs="Times New Roman"/>
        </w:rPr>
      </w:pPr>
      <w:hyperlink r:id="rId12">
        <w:r w:rsidR="0036685D" w:rsidRPr="00AA377F">
          <w:rPr>
            <w:rStyle w:val="Link"/>
            <w:rFonts w:ascii="Times New Roman" w:hAnsi="Times New Roman" w:cs="Times New Roman"/>
          </w:rPr>
          <w:t>https://hu.wikipedia.org/wiki/C_Sharp</w:t>
        </w:r>
      </w:hyperlink>
    </w:p>
    <w:p w14:paraId="3AEEE12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Microsoft által készített .NET keretrendszer (a .NET Framework) gyors alkalmazásfejlesztést (RAD), platformfüggetlenséget és hálózati átlátszóságot támogató szoftverfejlesztői platform. A keretrendszert a korábbi platform, a COM leváltására szánták.</w:t>
      </w:r>
    </w:p>
    <w:p w14:paraId="7940B36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ET Framework eszköztára a szoftverfejlesztés szinte minden aspektusát (kliens-, illetve szerveroldali megoldások, adatbázisok kezelése, játékfejlesztés stb.) lefedi.</w:t>
      </w:r>
      <w:r w:rsidRPr="00AA377F">
        <w:rPr>
          <w:rFonts w:ascii="Times New Roman" w:hAnsi="Times New Roman" w:cs="Times New Roman"/>
        </w:rPr>
        <w:t>"</w:t>
      </w:r>
    </w:p>
    <w:p w14:paraId="40FDD5B2" w14:textId="77777777" w:rsidR="003C2690" w:rsidRPr="00AA377F" w:rsidRDefault="00756312" w:rsidP="00756312">
      <w:pPr>
        <w:jc w:val="both"/>
        <w:rPr>
          <w:rFonts w:ascii="Times New Roman" w:hAnsi="Times New Roman" w:cs="Times New Roman"/>
        </w:rPr>
      </w:pPr>
      <w:hyperlink r:id="rId13">
        <w:r w:rsidR="0036685D" w:rsidRPr="00AA377F">
          <w:rPr>
            <w:rStyle w:val="Link"/>
            <w:rFonts w:ascii="Times New Roman" w:hAnsi="Times New Roman" w:cs="Times New Roman"/>
          </w:rPr>
          <w:t>https://hu.wikipedia.org/wiki/.NET_keretrendszer</w:t>
        </w:r>
      </w:hyperlink>
    </w:p>
    <w:p w14:paraId="64FBDFA2" w14:textId="77777777" w:rsidR="003C2690" w:rsidRPr="00AA377F" w:rsidRDefault="0036685D" w:rsidP="00756312">
      <w:pPr>
        <w:pStyle w:val="Cmsor3"/>
        <w:jc w:val="both"/>
        <w:rPr>
          <w:rFonts w:ascii="Times New Roman" w:hAnsi="Times New Roman" w:cs="Times New Roman"/>
        </w:rPr>
      </w:pPr>
      <w:bookmarkStart w:id="52" w:name="_Toc34249084"/>
      <w:bookmarkStart w:id="53" w:name="mysql"/>
      <w:r w:rsidRPr="00AA377F">
        <w:rPr>
          <w:rFonts w:ascii="Times New Roman" w:hAnsi="Times New Roman" w:cs="Times New Roman"/>
        </w:rPr>
        <w:t>MySQL</w:t>
      </w:r>
      <w:bookmarkEnd w:id="52"/>
    </w:p>
    <w:bookmarkEnd w:id="53"/>
    <w:p w14:paraId="2DBF3F1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szoftver eredeti fejlesztője a svéd MySQL AB cég, amely kettős licenceléssel tette elérhetővé a MySQL-t; választható módon vagy a GPL szabad szoftver licenc, vagy egy zárt (tulajdonosi) licenc érvényes a felhasználásra. 2008 januárjában a Sun felvásárolta 800 millió dollárért a céget. 2010. január 27-én a Sunt felvásárolta az Oracle Corporation, így a MySQL is az Oracle tulajdonába került.</w:t>
      </w:r>
    </w:p>
    <w:p w14:paraId="1CE51FA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MySQL az egyik legelterjedtebb adatbázis-kezelő, aminek egyik oka lehet, hogy a teljesen nyílt forráskódú LAMP (Linux–Apache–MySQL–PHP) összeállítás részeként költséghatékony és egyszerűen beállítható megoldást ad dinamikus webhelyek szolgáltatására.</w:t>
      </w:r>
      <w:r w:rsidRPr="00AA377F">
        <w:rPr>
          <w:rFonts w:ascii="Times New Roman" w:hAnsi="Times New Roman" w:cs="Times New Roman"/>
        </w:rPr>
        <w:t>"</w:t>
      </w:r>
    </w:p>
    <w:p w14:paraId="1CFBA3D5" w14:textId="77777777" w:rsidR="003C2690" w:rsidRPr="00AA377F" w:rsidRDefault="00756312" w:rsidP="00756312">
      <w:pPr>
        <w:jc w:val="both"/>
        <w:rPr>
          <w:rFonts w:ascii="Times New Roman" w:hAnsi="Times New Roman" w:cs="Times New Roman"/>
        </w:rPr>
      </w:pPr>
      <w:hyperlink r:id="rId14">
        <w:r w:rsidR="0036685D" w:rsidRPr="00AA377F">
          <w:rPr>
            <w:rStyle w:val="Link"/>
            <w:rFonts w:ascii="Times New Roman" w:hAnsi="Times New Roman" w:cs="Times New Roman"/>
          </w:rPr>
          <w:t>https://hu.wikipedia.org/wiki/MySQL</w:t>
        </w:r>
      </w:hyperlink>
    </w:p>
    <w:p w14:paraId="7CC8E044" w14:textId="77777777" w:rsidR="003C2690" w:rsidRPr="00AA377F" w:rsidRDefault="0036685D" w:rsidP="00756312">
      <w:pPr>
        <w:pStyle w:val="Cmsor3"/>
        <w:jc w:val="both"/>
        <w:rPr>
          <w:rFonts w:ascii="Times New Roman" w:hAnsi="Times New Roman" w:cs="Times New Roman"/>
        </w:rPr>
      </w:pPr>
      <w:bookmarkStart w:id="54" w:name="_Toc34249085"/>
      <w:bookmarkStart w:id="55" w:name="html"/>
      <w:r w:rsidRPr="00AA377F">
        <w:rPr>
          <w:rFonts w:ascii="Times New Roman" w:hAnsi="Times New Roman" w:cs="Times New Roman"/>
        </w:rPr>
        <w:t>HTML</w:t>
      </w:r>
      <w:bookmarkEnd w:id="54"/>
    </w:p>
    <w:bookmarkEnd w:id="55"/>
    <w:p w14:paraId="4150924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HTML (angolul: HyperText Markup Language=hiperszöveges jelölőnyelv) egy leíró nyelv, melyet weboldalak készítéséhez fejlesztettek ki, és mára már internetes szabvánnyá vált a W3C (World Wide Web Consortium) támogatásával. Az aktuális változata az 5, mely az SGML általános jelölőnyelv egy konkrét alkalmazása (azaz minden 5-ös HTML dokumentum </w:t>
      </w:r>
      <w:r w:rsidRPr="00AA377F">
        <w:rPr>
          <w:rFonts w:ascii="Times New Roman" w:hAnsi="Times New Roman" w:cs="Times New Roman"/>
          <w:i/>
        </w:rPr>
        <w:lastRenderedPageBreak/>
        <w:t>egyben az SGML dokumentumszabványnak is meg kell hogy feleljen). Ezt tervek szerint lassan kiszorította volna az XHTML, amely a szintén SGML alapú XML leíró nyelven alapul.</w:t>
      </w:r>
      <w:r w:rsidRPr="00AA377F">
        <w:rPr>
          <w:rFonts w:ascii="Times New Roman" w:hAnsi="Times New Roman" w:cs="Times New Roman"/>
        </w:rPr>
        <w:t>"</w:t>
      </w:r>
    </w:p>
    <w:p w14:paraId="4B07A3B3" w14:textId="77777777" w:rsidR="003C2690" w:rsidRPr="00AA377F" w:rsidRDefault="00756312" w:rsidP="00756312">
      <w:pPr>
        <w:jc w:val="both"/>
        <w:rPr>
          <w:rFonts w:ascii="Times New Roman" w:hAnsi="Times New Roman" w:cs="Times New Roman"/>
        </w:rPr>
      </w:pPr>
      <w:hyperlink r:id="rId15">
        <w:r w:rsidR="0036685D" w:rsidRPr="00AA377F">
          <w:rPr>
            <w:rStyle w:val="Link"/>
            <w:rFonts w:ascii="Times New Roman" w:hAnsi="Times New Roman" w:cs="Times New Roman"/>
          </w:rPr>
          <w:t>https://hu.wikipedia.org/wiki/HTML</w:t>
        </w:r>
      </w:hyperlink>
    </w:p>
    <w:p w14:paraId="7F1FEC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csak az exportálás funkcióhoz használja ezt a nyelvet. Későbbiekben CSS-t is fog használni a program a nagyobb testreszabhatóság érdekében.</w:t>
      </w:r>
    </w:p>
    <w:p w14:paraId="6D0ECE84"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32"/>
          <w:szCs w:val="32"/>
        </w:rPr>
      </w:pPr>
      <w:bookmarkStart w:id="56" w:name="adatmodellek-táblák-az-adatbázisban"/>
      <w:r w:rsidRPr="00AA377F">
        <w:rPr>
          <w:rFonts w:ascii="Times New Roman" w:hAnsi="Times New Roman" w:cs="Times New Roman"/>
        </w:rPr>
        <w:br w:type="page"/>
      </w:r>
    </w:p>
    <w:p w14:paraId="06D15DAD" w14:textId="1C11AC61" w:rsidR="003C2690" w:rsidRPr="00AA377F" w:rsidRDefault="0036685D" w:rsidP="00756312">
      <w:pPr>
        <w:pStyle w:val="Cmsor2"/>
        <w:jc w:val="both"/>
        <w:rPr>
          <w:rFonts w:ascii="Times New Roman" w:hAnsi="Times New Roman" w:cs="Times New Roman"/>
        </w:rPr>
      </w:pPr>
      <w:bookmarkStart w:id="57" w:name="_Toc34249086"/>
      <w:r w:rsidRPr="00AA377F">
        <w:rPr>
          <w:rFonts w:ascii="Times New Roman" w:hAnsi="Times New Roman" w:cs="Times New Roman"/>
        </w:rPr>
        <w:lastRenderedPageBreak/>
        <w:t>Adatmodellek (táblák az adatbázisban)</w:t>
      </w:r>
      <w:bookmarkEnd w:id="57"/>
    </w:p>
    <w:bookmarkEnd w:id="56"/>
    <w:p w14:paraId="2903690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user</w:t>
      </w:r>
      <w:r w:rsidRPr="00AA377F">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AA377F" w14:paraId="62207BA7" w14:textId="77777777">
        <w:tc>
          <w:tcPr>
            <w:tcW w:w="0" w:type="auto"/>
            <w:tcBorders>
              <w:bottom w:val="single" w:sz="0" w:space="0" w:color="auto"/>
            </w:tcBorders>
            <w:vAlign w:val="bottom"/>
          </w:tcPr>
          <w:p w14:paraId="02E0E75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444BE59" w14:textId="77777777">
        <w:tc>
          <w:tcPr>
            <w:tcW w:w="0" w:type="auto"/>
          </w:tcPr>
          <w:p w14:paraId="13349B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6449AA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9260A0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35AFA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AE2951E" w14:textId="77777777">
        <w:tc>
          <w:tcPr>
            <w:tcW w:w="0" w:type="auto"/>
          </w:tcPr>
          <w:p w14:paraId="2C47250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w:t>
            </w:r>
          </w:p>
        </w:tc>
        <w:tc>
          <w:tcPr>
            <w:tcW w:w="0" w:type="auto"/>
          </w:tcPr>
          <w:p w14:paraId="4063C54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4E93D87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 cím</w:t>
            </w:r>
          </w:p>
        </w:tc>
        <w:tc>
          <w:tcPr>
            <w:tcW w:w="0" w:type="auto"/>
          </w:tcPr>
          <w:p w14:paraId="18E3EC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45A04F92" w14:textId="77777777">
        <w:tc>
          <w:tcPr>
            <w:tcW w:w="0" w:type="auto"/>
          </w:tcPr>
          <w:p w14:paraId="617F922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assword</w:t>
            </w:r>
          </w:p>
        </w:tc>
        <w:tc>
          <w:tcPr>
            <w:tcW w:w="0" w:type="auto"/>
          </w:tcPr>
          <w:p w14:paraId="76172F3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CHAR(32)</w:t>
            </w:r>
          </w:p>
        </w:tc>
        <w:tc>
          <w:tcPr>
            <w:tcW w:w="0" w:type="auto"/>
          </w:tcPr>
          <w:p w14:paraId="727C63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jelszó titkosítva</w:t>
            </w:r>
          </w:p>
        </w:tc>
        <w:tc>
          <w:tcPr>
            <w:tcW w:w="0" w:type="auto"/>
          </w:tcPr>
          <w:p w14:paraId="2901D0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2D89A7" w14:textId="77777777">
        <w:tc>
          <w:tcPr>
            <w:tcW w:w="0" w:type="auto"/>
          </w:tcPr>
          <w:p w14:paraId="32195F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1279DAD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67CDC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név, alapértelmezetten az email eleje</w:t>
            </w:r>
          </w:p>
        </w:tc>
        <w:tc>
          <w:tcPr>
            <w:tcW w:w="0" w:type="auto"/>
          </w:tcPr>
          <w:p w14:paraId="5B9FF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EEB9DAF" w14:textId="77777777">
        <w:tc>
          <w:tcPr>
            <w:tcW w:w="0" w:type="auto"/>
          </w:tcPr>
          <w:p w14:paraId="480684F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bout</w:t>
            </w:r>
          </w:p>
        </w:tc>
        <w:tc>
          <w:tcPr>
            <w:tcW w:w="0" w:type="auto"/>
          </w:tcPr>
          <w:p w14:paraId="3D28B6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5DDBF5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 / magamról</w:t>
            </w:r>
          </w:p>
        </w:tc>
        <w:tc>
          <w:tcPr>
            <w:tcW w:w="0" w:type="auto"/>
          </w:tcPr>
          <w:p w14:paraId="5A620F2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3117AED3" w14:textId="77777777">
        <w:tc>
          <w:tcPr>
            <w:tcW w:w="0" w:type="auto"/>
          </w:tcPr>
          <w:p w14:paraId="300D38F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astlogin</w:t>
            </w:r>
          </w:p>
        </w:tc>
        <w:tc>
          <w:tcPr>
            <w:tcW w:w="0" w:type="auto"/>
          </w:tcPr>
          <w:p w14:paraId="064F0EE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21FBB67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tolsó bejelentkezés ideje</w:t>
            </w:r>
          </w:p>
        </w:tc>
        <w:tc>
          <w:tcPr>
            <w:tcW w:w="0" w:type="auto"/>
          </w:tcPr>
          <w:p w14:paraId="5092F6E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749AAE7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roject</w:t>
      </w:r>
      <w:r w:rsidRPr="00AA377F">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AA377F" w14:paraId="753711F2" w14:textId="77777777">
        <w:tc>
          <w:tcPr>
            <w:tcW w:w="0" w:type="auto"/>
            <w:tcBorders>
              <w:bottom w:val="single" w:sz="0" w:space="0" w:color="auto"/>
            </w:tcBorders>
            <w:vAlign w:val="bottom"/>
          </w:tcPr>
          <w:p w14:paraId="6D24E97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C4FEF1D" w14:textId="77777777">
        <w:tc>
          <w:tcPr>
            <w:tcW w:w="0" w:type="auto"/>
          </w:tcPr>
          <w:p w14:paraId="5CB8717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2AE6BC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0EA94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725E7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A7378FA" w14:textId="77777777">
        <w:tc>
          <w:tcPr>
            <w:tcW w:w="0" w:type="auto"/>
          </w:tcPr>
          <w:p w14:paraId="1194E44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18057E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5DAD19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erző azonosítója</w:t>
            </w:r>
          </w:p>
        </w:tc>
        <w:tc>
          <w:tcPr>
            <w:tcW w:w="0" w:type="auto"/>
          </w:tcPr>
          <w:p w14:paraId="56A6DCD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8B3EA6B" w14:textId="77777777">
        <w:tc>
          <w:tcPr>
            <w:tcW w:w="0" w:type="auto"/>
          </w:tcPr>
          <w:p w14:paraId="1AF4EA3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itle</w:t>
            </w:r>
          </w:p>
        </w:tc>
        <w:tc>
          <w:tcPr>
            <w:tcW w:w="0" w:type="auto"/>
          </w:tcPr>
          <w:p w14:paraId="40CACA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EC1AE4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címe</w:t>
            </w:r>
          </w:p>
        </w:tc>
        <w:tc>
          <w:tcPr>
            <w:tcW w:w="0" w:type="auto"/>
          </w:tcPr>
          <w:p w14:paraId="2747632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5351D1F" w14:textId="77777777">
        <w:tc>
          <w:tcPr>
            <w:tcW w:w="0" w:type="auto"/>
          </w:tcPr>
          <w:p w14:paraId="2934F28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ontent</w:t>
            </w:r>
          </w:p>
        </w:tc>
        <w:tc>
          <w:tcPr>
            <w:tcW w:w="0" w:type="auto"/>
          </w:tcPr>
          <w:p w14:paraId="6F47D41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19F798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artalom</w:t>
            </w:r>
          </w:p>
        </w:tc>
        <w:tc>
          <w:tcPr>
            <w:tcW w:w="0" w:type="auto"/>
          </w:tcPr>
          <w:p w14:paraId="4E05F28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B916F1F" w14:textId="77777777">
        <w:tc>
          <w:tcPr>
            <w:tcW w:w="0" w:type="auto"/>
          </w:tcPr>
          <w:p w14:paraId="71AB1B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ype</w:t>
            </w:r>
          </w:p>
        </w:tc>
        <w:tc>
          <w:tcPr>
            <w:tcW w:w="0" w:type="auto"/>
          </w:tcPr>
          <w:p w14:paraId="4C483DC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A75D31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ímke / műfaj</w:t>
            </w:r>
          </w:p>
        </w:tc>
        <w:tc>
          <w:tcPr>
            <w:tcW w:w="0" w:type="auto"/>
          </w:tcPr>
          <w:p w14:paraId="652F88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92CC08" w14:textId="77777777">
        <w:tc>
          <w:tcPr>
            <w:tcW w:w="0" w:type="auto"/>
          </w:tcPr>
          <w:p w14:paraId="4560FA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reatedate</w:t>
            </w:r>
          </w:p>
        </w:tc>
        <w:tc>
          <w:tcPr>
            <w:tcW w:w="0" w:type="auto"/>
          </w:tcPr>
          <w:p w14:paraId="34879AA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514423B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észítés dátuma</w:t>
            </w:r>
          </w:p>
        </w:tc>
        <w:tc>
          <w:tcPr>
            <w:tcW w:w="0" w:type="auto"/>
          </w:tcPr>
          <w:p w14:paraId="3E1A64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3BA9FF1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tool</w:t>
      </w:r>
      <w:r w:rsidRPr="00AA377F">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AA377F" w14:paraId="0288A1DA" w14:textId="77777777">
        <w:tc>
          <w:tcPr>
            <w:tcW w:w="0" w:type="auto"/>
            <w:tcBorders>
              <w:bottom w:val="single" w:sz="0" w:space="0" w:color="auto"/>
            </w:tcBorders>
            <w:vAlign w:val="bottom"/>
          </w:tcPr>
          <w:p w14:paraId="03ABC0F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F6EFB32" w14:textId="77777777">
        <w:tc>
          <w:tcPr>
            <w:tcW w:w="0" w:type="auto"/>
          </w:tcPr>
          <w:p w14:paraId="4EB5DD0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31ECE4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8138B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50ED01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DFD779D" w14:textId="77777777">
        <w:tc>
          <w:tcPr>
            <w:tcW w:w="0" w:type="auto"/>
          </w:tcPr>
          <w:p w14:paraId="4FA785C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68C5051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961AB6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azonosítója</w:t>
            </w:r>
          </w:p>
        </w:tc>
        <w:tc>
          <w:tcPr>
            <w:tcW w:w="0" w:type="auto"/>
          </w:tcPr>
          <w:p w14:paraId="62F9A3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422108F" w14:textId="77777777">
        <w:tc>
          <w:tcPr>
            <w:tcW w:w="0" w:type="auto"/>
          </w:tcPr>
          <w:p w14:paraId="1FE27E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4F1904D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DDCC0B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neve</w:t>
            </w:r>
          </w:p>
        </w:tc>
        <w:tc>
          <w:tcPr>
            <w:tcW w:w="0" w:type="auto"/>
          </w:tcPr>
          <w:p w14:paraId="68DA27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A876A29" w14:textId="77777777">
        <w:tc>
          <w:tcPr>
            <w:tcW w:w="0" w:type="auto"/>
          </w:tcPr>
          <w:p w14:paraId="79E20D2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ettings</w:t>
            </w:r>
          </w:p>
        </w:tc>
        <w:tc>
          <w:tcPr>
            <w:tcW w:w="0" w:type="auto"/>
          </w:tcPr>
          <w:p w14:paraId="701F44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A909FF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beállításai</w:t>
            </w:r>
          </w:p>
        </w:tc>
        <w:tc>
          <w:tcPr>
            <w:tcW w:w="0" w:type="auto"/>
          </w:tcPr>
          <w:p w14:paraId="195705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7800800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ost</w:t>
      </w:r>
      <w:r w:rsidRPr="00AA377F">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AA377F" w14:paraId="07D9291A" w14:textId="77777777">
        <w:tc>
          <w:tcPr>
            <w:tcW w:w="0" w:type="auto"/>
            <w:tcBorders>
              <w:bottom w:val="single" w:sz="0" w:space="0" w:color="auto"/>
            </w:tcBorders>
            <w:vAlign w:val="bottom"/>
          </w:tcPr>
          <w:p w14:paraId="463D9F2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A3C30A3" w14:textId="77777777">
        <w:tc>
          <w:tcPr>
            <w:tcW w:w="0" w:type="auto"/>
          </w:tcPr>
          <w:p w14:paraId="310A709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788DEF6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82706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0C364D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CCC75A" w14:textId="77777777">
        <w:tc>
          <w:tcPr>
            <w:tcW w:w="0" w:type="auto"/>
          </w:tcPr>
          <w:p w14:paraId="12229C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ime</w:t>
            </w:r>
          </w:p>
        </w:tc>
        <w:tc>
          <w:tcPr>
            <w:tcW w:w="0" w:type="auto"/>
          </w:tcPr>
          <w:p w14:paraId="54EA32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37AF41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ideje</w:t>
            </w:r>
          </w:p>
        </w:tc>
        <w:tc>
          <w:tcPr>
            <w:tcW w:w="0" w:type="auto"/>
          </w:tcPr>
          <w:p w14:paraId="595E681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93644BF" w14:textId="77777777">
        <w:tc>
          <w:tcPr>
            <w:tcW w:w="0" w:type="auto"/>
          </w:tcPr>
          <w:p w14:paraId="6C087E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1CEE52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DE7C56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oló azonosítója</w:t>
            </w:r>
          </w:p>
        </w:tc>
        <w:tc>
          <w:tcPr>
            <w:tcW w:w="0" w:type="auto"/>
          </w:tcPr>
          <w:p w14:paraId="3F8C6CC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5065549" w14:textId="77777777">
        <w:tc>
          <w:tcPr>
            <w:tcW w:w="0" w:type="auto"/>
          </w:tcPr>
          <w:p w14:paraId="01F8122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ext</w:t>
            </w:r>
          </w:p>
        </w:tc>
        <w:tc>
          <w:tcPr>
            <w:tcW w:w="0" w:type="auto"/>
          </w:tcPr>
          <w:p w14:paraId="24DE2A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A0E8E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öveges tartalom</w:t>
            </w:r>
          </w:p>
        </w:tc>
        <w:tc>
          <w:tcPr>
            <w:tcW w:w="0" w:type="auto"/>
          </w:tcPr>
          <w:p w14:paraId="1B8C6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67ED7C0" w14:textId="77777777" w:rsidTr="00961ADB">
        <w:trPr>
          <w:trHeight w:val="479"/>
        </w:trPr>
        <w:tc>
          <w:tcPr>
            <w:tcW w:w="0" w:type="auto"/>
          </w:tcPr>
          <w:p w14:paraId="0F02CEA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79BE9D5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0A6965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egosztott mű azonosítója</w:t>
            </w:r>
          </w:p>
        </w:tc>
        <w:tc>
          <w:tcPr>
            <w:tcW w:w="0" w:type="auto"/>
          </w:tcPr>
          <w:p w14:paraId="31E2D7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2B27C4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ost_like</w:t>
      </w:r>
      <w:r w:rsidRPr="00AA377F">
        <w:rPr>
          <w:rFonts w:ascii="Times New Roman" w:hAnsi="Times New Roman" w:cs="Times New Roman"/>
        </w:rPr>
        <w:t xml:space="preserve"> - Csak egy kapcsolótábla, amin számon tartja kik kedvelték melyik posztot</w:t>
      </w:r>
    </w:p>
    <w:tbl>
      <w:tblPr>
        <w:tblW w:w="0" w:type="auto"/>
        <w:tblLook w:val="04A0" w:firstRow="1" w:lastRow="0" w:firstColumn="1" w:lastColumn="0" w:noHBand="0" w:noVBand="1"/>
      </w:tblPr>
      <w:tblGrid>
        <w:gridCol w:w="1196"/>
        <w:gridCol w:w="763"/>
        <w:gridCol w:w="2462"/>
        <w:gridCol w:w="1609"/>
      </w:tblGrid>
      <w:tr w:rsidR="003C2690" w:rsidRPr="00AA377F" w14:paraId="0D595C01" w14:textId="77777777">
        <w:tc>
          <w:tcPr>
            <w:tcW w:w="0" w:type="auto"/>
            <w:tcBorders>
              <w:bottom w:val="single" w:sz="0" w:space="0" w:color="auto"/>
            </w:tcBorders>
            <w:vAlign w:val="bottom"/>
          </w:tcPr>
          <w:p w14:paraId="2FAF333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lastRenderedPageBreak/>
              <w:t>Adat neve</w:t>
            </w:r>
          </w:p>
        </w:tc>
        <w:tc>
          <w:tcPr>
            <w:tcW w:w="0" w:type="auto"/>
            <w:tcBorders>
              <w:bottom w:val="single" w:sz="0" w:space="0" w:color="auto"/>
            </w:tcBorders>
            <w:vAlign w:val="bottom"/>
          </w:tcPr>
          <w:p w14:paraId="6F4BF5C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11EC5" w14:textId="77777777">
        <w:tc>
          <w:tcPr>
            <w:tcW w:w="0" w:type="auto"/>
          </w:tcPr>
          <w:p w14:paraId="382B597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721438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CD77D0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1E4A60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E886B93" w14:textId="77777777">
        <w:tc>
          <w:tcPr>
            <w:tcW w:w="0" w:type="auto"/>
          </w:tcPr>
          <w:p w14:paraId="3AC6646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t</w:t>
            </w:r>
          </w:p>
        </w:tc>
        <w:tc>
          <w:tcPr>
            <w:tcW w:w="0" w:type="auto"/>
          </w:tcPr>
          <w:p w14:paraId="680782F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338F22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azonosítója</w:t>
            </w:r>
          </w:p>
        </w:tc>
        <w:tc>
          <w:tcPr>
            <w:tcW w:w="0" w:type="auto"/>
          </w:tcPr>
          <w:p w14:paraId="3AADF4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44FD15B" w14:textId="77777777">
        <w:tc>
          <w:tcPr>
            <w:tcW w:w="0" w:type="auto"/>
          </w:tcPr>
          <w:p w14:paraId="1293B7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ser</w:t>
            </w:r>
          </w:p>
        </w:tc>
        <w:tc>
          <w:tcPr>
            <w:tcW w:w="0" w:type="auto"/>
          </w:tcPr>
          <w:p w14:paraId="4803CA8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547E59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 azonosítója</w:t>
            </w:r>
          </w:p>
        </w:tc>
        <w:tc>
          <w:tcPr>
            <w:tcW w:w="0" w:type="auto"/>
          </w:tcPr>
          <w:p w14:paraId="0E43A64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151F73C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quote</w:t>
      </w:r>
      <w:r w:rsidRPr="00AA377F">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AA377F" w14:paraId="208DB059" w14:textId="77777777">
        <w:tc>
          <w:tcPr>
            <w:tcW w:w="0" w:type="auto"/>
            <w:tcBorders>
              <w:bottom w:val="single" w:sz="0" w:space="0" w:color="auto"/>
            </w:tcBorders>
            <w:vAlign w:val="bottom"/>
          </w:tcPr>
          <w:p w14:paraId="72A9DD2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631D7" w14:textId="77777777">
        <w:tc>
          <w:tcPr>
            <w:tcW w:w="0" w:type="auto"/>
          </w:tcPr>
          <w:p w14:paraId="76B30E2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4E3428B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420A05D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158DC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3E93BCD" w14:textId="77777777">
        <w:tc>
          <w:tcPr>
            <w:tcW w:w="0" w:type="auto"/>
          </w:tcPr>
          <w:p w14:paraId="7D72F4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quote</w:t>
            </w:r>
          </w:p>
        </w:tc>
        <w:tc>
          <w:tcPr>
            <w:tcW w:w="0" w:type="auto"/>
          </w:tcPr>
          <w:p w14:paraId="3E1E763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1A9CD5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 szövege</w:t>
            </w:r>
          </w:p>
        </w:tc>
        <w:tc>
          <w:tcPr>
            <w:tcW w:w="0" w:type="auto"/>
          </w:tcPr>
          <w:p w14:paraId="5A3810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AC6329" w14:textId="77777777">
        <w:tc>
          <w:tcPr>
            <w:tcW w:w="0" w:type="auto"/>
          </w:tcPr>
          <w:p w14:paraId="15A7EB3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65F731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57419EF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t személy</w:t>
            </w:r>
          </w:p>
        </w:tc>
        <w:tc>
          <w:tcPr>
            <w:tcW w:w="0" w:type="auto"/>
          </w:tcPr>
          <w:p w14:paraId="0B7B56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A15D87F" w14:textId="77777777">
        <w:tc>
          <w:tcPr>
            <w:tcW w:w="0" w:type="auto"/>
          </w:tcPr>
          <w:p w14:paraId="1164D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ategory</w:t>
            </w:r>
          </w:p>
        </w:tc>
        <w:tc>
          <w:tcPr>
            <w:tcW w:w="0" w:type="auto"/>
          </w:tcPr>
          <w:p w14:paraId="63F2BB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20FB4A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ategória (jövőbeli funkcióhoz)</w:t>
            </w:r>
          </w:p>
        </w:tc>
        <w:tc>
          <w:tcPr>
            <w:tcW w:w="0" w:type="auto"/>
          </w:tcPr>
          <w:p w14:paraId="5F9249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4C069B47" w14:textId="77777777">
        <w:tc>
          <w:tcPr>
            <w:tcW w:w="0" w:type="auto"/>
          </w:tcPr>
          <w:p w14:paraId="031F33D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oreignlanguage</w:t>
            </w:r>
          </w:p>
        </w:tc>
        <w:tc>
          <w:tcPr>
            <w:tcW w:w="0" w:type="auto"/>
          </w:tcPr>
          <w:p w14:paraId="5F147F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ool / int</w:t>
            </w:r>
          </w:p>
        </w:tc>
        <w:tc>
          <w:tcPr>
            <w:tcW w:w="0" w:type="auto"/>
          </w:tcPr>
          <w:p w14:paraId="306539D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egen nyelvű-e</w:t>
            </w:r>
          </w:p>
        </w:tc>
        <w:tc>
          <w:tcPr>
            <w:tcW w:w="0" w:type="auto"/>
          </w:tcPr>
          <w:p w14:paraId="3667ED4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F4952F" w14:textId="77777777">
        <w:tc>
          <w:tcPr>
            <w:tcW w:w="0" w:type="auto"/>
          </w:tcPr>
          <w:p w14:paraId="347FCE8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ontributor</w:t>
            </w:r>
          </w:p>
        </w:tc>
        <w:tc>
          <w:tcPr>
            <w:tcW w:w="0" w:type="auto"/>
          </w:tcPr>
          <w:p w14:paraId="2622114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3FE295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eküldő (jövőbeli funkcióhoz)</w:t>
            </w:r>
          </w:p>
        </w:tc>
        <w:tc>
          <w:tcPr>
            <w:tcW w:w="0" w:type="auto"/>
          </w:tcPr>
          <w:p w14:paraId="48849F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3019D7C6" w14:textId="77777777" w:rsidR="003C2690" w:rsidRPr="00AA377F" w:rsidRDefault="0036685D" w:rsidP="00756312">
      <w:pPr>
        <w:pStyle w:val="Cmsor2"/>
        <w:jc w:val="both"/>
        <w:rPr>
          <w:rFonts w:ascii="Times New Roman" w:hAnsi="Times New Roman" w:cs="Times New Roman"/>
        </w:rPr>
      </w:pPr>
      <w:bookmarkStart w:id="58" w:name="_Toc34249087"/>
      <w:bookmarkStart w:id="59" w:name="tesztelési-dokumentáció"/>
      <w:r w:rsidRPr="00AA377F">
        <w:rPr>
          <w:rFonts w:ascii="Times New Roman" w:hAnsi="Times New Roman" w:cs="Times New Roman"/>
        </w:rPr>
        <w:t>Tesztelési dokumentáció</w:t>
      </w:r>
      <w:bookmarkEnd w:id="58"/>
    </w:p>
    <w:bookmarkEnd w:id="59"/>
    <w:p w14:paraId="6A77974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funkcióinak tesztelését és hibakeresést nem csak én, barátok, családtagok és osztálytársak is segítették, köztül egy költő is. Sok tanácsot és ötletet kértem tőlük, hogy mi az, ami támogatni tudná egy költő vagy egy író munkáját és ezeket bele is raktam a programba.</w:t>
      </w:r>
    </w:p>
    <w:p w14:paraId="08F267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AA377F" w:rsidRDefault="0036685D" w:rsidP="00756312">
      <w:pPr>
        <w:pStyle w:val="Cmsor2"/>
        <w:jc w:val="both"/>
        <w:rPr>
          <w:rFonts w:ascii="Times New Roman" w:hAnsi="Times New Roman" w:cs="Times New Roman"/>
        </w:rPr>
      </w:pPr>
      <w:bookmarkStart w:id="60" w:name="_Toc34249088"/>
      <w:bookmarkStart w:id="61" w:name="továbbfejlesztési-lehetőségek"/>
      <w:r w:rsidRPr="00AA377F">
        <w:rPr>
          <w:rFonts w:ascii="Times New Roman" w:hAnsi="Times New Roman" w:cs="Times New Roman"/>
        </w:rPr>
        <w:t>Továbbfejlesztési lehetőségek</w:t>
      </w:r>
      <w:bookmarkEnd w:id="60"/>
    </w:p>
    <w:p w14:paraId="7BA07DB1" w14:textId="77777777" w:rsidR="003C2690" w:rsidRPr="00AA377F" w:rsidRDefault="0036685D" w:rsidP="00756312">
      <w:pPr>
        <w:pStyle w:val="Cmsor3"/>
        <w:jc w:val="both"/>
        <w:rPr>
          <w:rFonts w:ascii="Times New Roman" w:hAnsi="Times New Roman" w:cs="Times New Roman"/>
        </w:rPr>
      </w:pPr>
      <w:bookmarkStart w:id="62" w:name="_Toc34249089"/>
      <w:bookmarkStart w:id="63" w:name="napi-idézetek"/>
      <w:bookmarkEnd w:id="61"/>
      <w:r w:rsidRPr="00AA377F">
        <w:rPr>
          <w:rFonts w:ascii="Times New Roman" w:hAnsi="Times New Roman" w:cs="Times New Roman"/>
        </w:rPr>
        <w:t>Napi idézetek</w:t>
      </w:r>
      <w:bookmarkEnd w:id="62"/>
    </w:p>
    <w:bookmarkEnd w:id="63"/>
    <w:p w14:paraId="5702FA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Bővítés és beküldés</w:t>
      </w:r>
    </w:p>
    <w:p w14:paraId="285746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lőször, ahol mások elfogadhatját vagy elutasíthatják az idézet javaslatokat.</w:t>
      </w:r>
    </w:p>
    <w:p w14:paraId="372F77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Testreszabhatóság szűrőkjel</w:t>
      </w:r>
    </w:p>
    <w:p w14:paraId="33165F5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idézetekhez tartozik egy kategória is, szeretném ha e kategóriák segítségével a felhasználók kiszűrhetik a számukra megfelelő idézeteket. Például az angolul nem beszélők beállíthatják, hogy csak magyar idézetek jelenjenek meg.</w:t>
      </w:r>
    </w:p>
    <w:p w14:paraId="7C5417FE" w14:textId="77777777" w:rsidR="003C2690" w:rsidRPr="00AA377F" w:rsidRDefault="0036685D" w:rsidP="00756312">
      <w:pPr>
        <w:pStyle w:val="Cmsor3"/>
        <w:jc w:val="both"/>
        <w:rPr>
          <w:rFonts w:ascii="Times New Roman" w:hAnsi="Times New Roman" w:cs="Times New Roman"/>
        </w:rPr>
      </w:pPr>
      <w:bookmarkStart w:id="64" w:name="_Toc34249090"/>
      <w:bookmarkStart w:id="65" w:name="közösségi-funkciók"/>
      <w:r w:rsidRPr="00AA377F">
        <w:rPr>
          <w:rFonts w:ascii="Times New Roman" w:hAnsi="Times New Roman" w:cs="Times New Roman"/>
        </w:rPr>
        <w:t>Közösségi funkciók</w:t>
      </w:r>
      <w:bookmarkEnd w:id="64"/>
    </w:p>
    <w:bookmarkEnd w:id="65"/>
    <w:p w14:paraId="41295C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ások műveinek letöltése (ha engedi a poszt írója)</w:t>
      </w:r>
    </w:p>
    <w:p w14:paraId="6ACE12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lastRenderedPageBreak/>
        <w:t>Posztoláskor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Komment szekció</w:t>
      </w:r>
    </w:p>
    <w:p w14:paraId="202966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AA377F" w:rsidRDefault="0036685D" w:rsidP="00756312">
      <w:pPr>
        <w:pStyle w:val="Cmsor3"/>
        <w:jc w:val="both"/>
        <w:rPr>
          <w:rFonts w:ascii="Times New Roman" w:hAnsi="Times New Roman" w:cs="Times New Roman"/>
        </w:rPr>
      </w:pPr>
      <w:bookmarkStart w:id="66" w:name="_Toc34249091"/>
      <w:bookmarkStart w:id="67" w:name="eszközök"/>
      <w:r w:rsidRPr="00AA377F">
        <w:rPr>
          <w:rFonts w:ascii="Times New Roman" w:hAnsi="Times New Roman" w:cs="Times New Roman"/>
        </w:rPr>
        <w:t>Eszközök</w:t>
      </w:r>
      <w:bookmarkEnd w:id="66"/>
    </w:p>
    <w:p w14:paraId="75DA52AE" w14:textId="77777777" w:rsidR="003C2690" w:rsidRPr="00AA377F" w:rsidRDefault="0036685D" w:rsidP="00756312">
      <w:pPr>
        <w:pStyle w:val="Cmsor4"/>
        <w:jc w:val="both"/>
        <w:rPr>
          <w:rFonts w:ascii="Times New Roman" w:hAnsi="Times New Roman" w:cs="Times New Roman"/>
        </w:rPr>
      </w:pPr>
      <w:bookmarkStart w:id="68" w:name="mégtöbb-eszköz-mégtöbb-segítség"/>
      <w:bookmarkEnd w:id="67"/>
      <w:r w:rsidRPr="00AA377F">
        <w:rPr>
          <w:rFonts w:ascii="Times New Roman" w:hAnsi="Times New Roman" w:cs="Times New Roman"/>
        </w:rPr>
        <w:t>Mégtöbb eszköz, mégtöbb segítség</w:t>
      </w:r>
    </w:p>
    <w:bookmarkEnd w:id="68"/>
    <w:p w14:paraId="53A2D59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Általános eszközök</w:t>
      </w:r>
    </w:p>
    <w:p w14:paraId="35A98258"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szinoníma szotár: figyeli a szóismétléseket és szinonímákat ajánl</w:t>
      </w:r>
    </w:p>
    <w:p w14:paraId="42FA3379"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hangulat teremtő zene: Spotify kompatibilitás?</w:t>
      </w:r>
    </w:p>
    <w:p w14:paraId="13958A11"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ihlet adó kép csatolása</w:t>
      </w:r>
    </w:p>
    <w:p w14:paraId="6ADE713C"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clicker játék: easter egg formájában, alapból nincs az eszköz menüben</w:t>
      </w:r>
    </w:p>
    <w:p w14:paraId="72AAFA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Líra</w:t>
      </w:r>
    </w:p>
    <w:p w14:paraId="24568D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ként a versekhez ajánlottak ezek az eszközök.</w:t>
      </w:r>
    </w:p>
    <w:p w14:paraId="277B85DB"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szótag számláló</w:t>
      </w:r>
    </w:p>
    <w:p w14:paraId="48CAE971"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képvers alkotó: átállítja a betűtípust monospace-re és segédvonalakat ad</w:t>
      </w:r>
    </w:p>
    <w:p w14:paraId="2B6A6773"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haiku bagy eszköz csoportok meglévő projektekbő: erről lejjebb még írok</w:t>
      </w:r>
    </w:p>
    <w:p w14:paraId="2C0F60A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Epika</w:t>
      </w:r>
    </w:p>
    <w:p w14:paraId="64FA964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de tartoznak a regények, novellák és bármilyen elbeszélés.</w:t>
      </w:r>
    </w:p>
    <w:p w14:paraId="7C648F9D"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szereplő lista</w:t>
      </w:r>
    </w:p>
    <w:p w14:paraId="38E6681B"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helyszínek listája</w:t>
      </w:r>
    </w:p>
    <w:p w14:paraId="7A34A733"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idővonal (esemény lista)</w:t>
      </w:r>
    </w:p>
    <w:p w14:paraId="50FF5619"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körmondat figyelő: túl hosszú mondatoknál figyelmeztet</w:t>
      </w:r>
    </w:p>
    <w:p w14:paraId="6E96DF9C" w14:textId="77777777" w:rsidR="003C2690" w:rsidRPr="00AA377F" w:rsidRDefault="0036685D" w:rsidP="00756312">
      <w:pPr>
        <w:pStyle w:val="Cmsor4"/>
        <w:jc w:val="both"/>
        <w:rPr>
          <w:rFonts w:ascii="Times New Roman" w:hAnsi="Times New Roman" w:cs="Times New Roman"/>
        </w:rPr>
      </w:pPr>
      <w:bookmarkStart w:id="69" w:name="eszköz-csomagok-csoportok"/>
      <w:r w:rsidRPr="00AA377F">
        <w:rPr>
          <w:rFonts w:ascii="Times New Roman" w:hAnsi="Times New Roman" w:cs="Times New Roman"/>
        </w:rPr>
        <w:t>Eszköz csomagok / csoportok</w:t>
      </w:r>
    </w:p>
    <w:bookmarkEnd w:id="69"/>
    <w:p w14:paraId="2D0D5E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lyen eszköz csomagokat csinálhat majd a felhasználó is vagy másoktól is szerezhet be a Verses falon keresztül.</w:t>
      </w:r>
    </w:p>
    <w:p w14:paraId="0A25E57A" w14:textId="77777777" w:rsidR="003C2690" w:rsidRPr="00AA377F" w:rsidRDefault="0036685D" w:rsidP="00756312">
      <w:pPr>
        <w:pStyle w:val="Cmsor3"/>
        <w:jc w:val="both"/>
        <w:rPr>
          <w:rFonts w:ascii="Times New Roman" w:hAnsi="Times New Roman" w:cs="Times New Roman"/>
        </w:rPr>
      </w:pPr>
      <w:bookmarkStart w:id="70" w:name="_Toc34249092"/>
      <w:bookmarkStart w:id="71" w:name="több-exportálás-lehetőség"/>
      <w:r w:rsidRPr="00AA377F">
        <w:rPr>
          <w:rFonts w:ascii="Times New Roman" w:hAnsi="Times New Roman" w:cs="Times New Roman"/>
        </w:rPr>
        <w:lastRenderedPageBreak/>
        <w:t>Több exportálás lehetőség</w:t>
      </w:r>
      <w:bookmarkEnd w:id="70"/>
    </w:p>
    <w:bookmarkEnd w:id="71"/>
    <w:p w14:paraId="6AE1241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CSS használata szebb weboldalakhoz</w:t>
      </w:r>
    </w:p>
    <w:p w14:paraId="5A32EEC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ekből lehetne választani. Lehetne akár egy CSS állomány, amit a program a választott téma alapján készít el. Témákról később még írok.</w:t>
      </w:r>
    </w:p>
    <w:p w14:paraId="6EFF59E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égtöbb formátum</w:t>
      </w:r>
    </w:p>
    <w:p w14:paraId="5527E3C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több lehetőség lenne az exportálásra és mégtöbb hasznos formátum lenne. Például a nyomtatás kedvéért a pdf formátum nagy cél, mert bármennyire fejlődik a technika, a papírnak még mindig van létjogosultsága.</w:t>
      </w:r>
    </w:p>
    <w:p w14:paraId="765B325F" w14:textId="77777777" w:rsidR="003C2690" w:rsidRPr="00AA377F" w:rsidRDefault="0036685D" w:rsidP="00756312">
      <w:pPr>
        <w:pStyle w:val="Cmsor3"/>
        <w:jc w:val="both"/>
        <w:rPr>
          <w:rFonts w:ascii="Times New Roman" w:hAnsi="Times New Roman" w:cs="Times New Roman"/>
        </w:rPr>
      </w:pPr>
      <w:bookmarkStart w:id="72" w:name="_Toc34249093"/>
      <w:bookmarkStart w:id="73" w:name="téma-motor"/>
      <w:r w:rsidRPr="00AA377F">
        <w:rPr>
          <w:rFonts w:ascii="Times New Roman" w:hAnsi="Times New Roman" w:cs="Times New Roman"/>
        </w:rPr>
        <w:t>Téma motor</w:t>
      </w:r>
      <w:bookmarkEnd w:id="72"/>
    </w:p>
    <w:bookmarkEnd w:id="73"/>
    <w:p w14:paraId="23A84C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Pr="00AA377F" w:rsidRDefault="0036685D" w:rsidP="00756312">
      <w:pPr>
        <w:pStyle w:val="Cmsor1"/>
        <w:jc w:val="both"/>
        <w:rPr>
          <w:rFonts w:ascii="Times New Roman" w:hAnsi="Times New Roman" w:cs="Times New Roman"/>
        </w:rPr>
      </w:pPr>
      <w:bookmarkStart w:id="74" w:name="_Toc34249094"/>
      <w:bookmarkStart w:id="75" w:name="fejlesztési-nehézségek"/>
      <w:r w:rsidRPr="00AA377F">
        <w:rPr>
          <w:rFonts w:ascii="Times New Roman" w:hAnsi="Times New Roman" w:cs="Times New Roman"/>
        </w:rPr>
        <w:t>Fejlesztési nehézségek</w:t>
      </w:r>
      <w:bookmarkEnd w:id="74"/>
    </w:p>
    <w:p w14:paraId="418C5905" w14:textId="77777777" w:rsidR="003C2690" w:rsidRPr="00AA377F" w:rsidRDefault="0036685D" w:rsidP="00756312">
      <w:pPr>
        <w:pStyle w:val="Cmsor2"/>
        <w:jc w:val="both"/>
        <w:rPr>
          <w:rFonts w:ascii="Times New Roman" w:hAnsi="Times New Roman" w:cs="Times New Roman"/>
        </w:rPr>
      </w:pPr>
      <w:bookmarkStart w:id="76" w:name="_Toc34249095"/>
      <w:bookmarkStart w:id="77" w:name="napi-motiváló-idézetek"/>
      <w:bookmarkEnd w:id="75"/>
      <w:r w:rsidRPr="00AA377F">
        <w:rPr>
          <w:rFonts w:ascii="Times New Roman" w:hAnsi="Times New Roman" w:cs="Times New Roman"/>
        </w:rPr>
        <w:t>Napi motiváló idézetek</w:t>
      </w:r>
      <w:bookmarkEnd w:id="76"/>
    </w:p>
    <w:bookmarkEnd w:id="77"/>
    <w:p w14:paraId="403FF30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naponta szeretnék egy új idézetet mutatni a felhasználóknak, ahhoz sok adat kell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Pr="00AA377F" w:rsidRDefault="0036685D" w:rsidP="00756312">
      <w:pPr>
        <w:pStyle w:val="Cmsor2"/>
        <w:jc w:val="both"/>
        <w:rPr>
          <w:rFonts w:ascii="Times New Roman" w:hAnsi="Times New Roman" w:cs="Times New Roman"/>
        </w:rPr>
      </w:pPr>
      <w:bookmarkStart w:id="78" w:name="_Toc34249096"/>
      <w:bookmarkStart w:id="79" w:name="csatlakozás-az-adatbázishoz"/>
      <w:r w:rsidRPr="00AA377F">
        <w:rPr>
          <w:rFonts w:ascii="Times New Roman" w:hAnsi="Times New Roman" w:cs="Times New Roman"/>
        </w:rPr>
        <w:t>Csatlakozás az adatbázishoz</w:t>
      </w:r>
      <w:bookmarkEnd w:id="78"/>
    </w:p>
    <w:bookmarkEnd w:id="79"/>
    <w:p w14:paraId="4E84F4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ajnos nem tanultunk egyetlen módszert sem, hogy hogyan tudunk asztali alkalmazásból adatbázisra csatlakozni, ezért magunknak kellett megoldani ezt a problémát. Szerencsére az interneten sokmindenre lehet megoldást találni, így hamar rátaláltunk a MySQLConnector nevű NuGet csomagra, ami az Oracle által fejlesztett NuGet csomag egy leszármazottja (fork-ja). Ezzel könnyen tudtunk csatlakozni adatbázisra és adatokat lekérni.</w:t>
      </w:r>
    </w:p>
    <w:p w14:paraId="5DA250B7" w14:textId="05743088" w:rsidR="003C2690" w:rsidRPr="00AA377F" w:rsidRDefault="0036685D" w:rsidP="00756312">
      <w:pPr>
        <w:pStyle w:val="Cmsor1"/>
        <w:jc w:val="both"/>
        <w:rPr>
          <w:rFonts w:ascii="Times New Roman" w:hAnsi="Times New Roman" w:cs="Times New Roman"/>
        </w:rPr>
      </w:pPr>
      <w:bookmarkStart w:id="80" w:name="_Toc34249097"/>
      <w:bookmarkStart w:id="81" w:name="visszajelzések-a-tesztelőktől"/>
      <w:r w:rsidRPr="00AA377F">
        <w:rPr>
          <w:rFonts w:ascii="Times New Roman" w:hAnsi="Times New Roman" w:cs="Times New Roman"/>
        </w:rPr>
        <w:t>Visszajelzés</w:t>
      </w:r>
      <w:r w:rsidR="00036623" w:rsidRPr="00AA377F">
        <w:rPr>
          <w:rFonts w:ascii="Times New Roman" w:hAnsi="Times New Roman" w:cs="Times New Roman"/>
        </w:rPr>
        <w:t xml:space="preserve"> egy tesztelőtől</w:t>
      </w:r>
      <w:bookmarkEnd w:id="80"/>
    </w:p>
    <w:bookmarkEnd w:id="81"/>
    <w:p w14:paraId="36FF692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AA377F">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Főoldalon"-on pedig hasznosnak tartom a "Felhasználok keresése" pontot, főleg, ha egy konkrét emberre szeretnénk rákeresni.</w:t>
      </w:r>
    </w:p>
    <w:p w14:paraId="1E029E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Még szívesen látnék benne esetleg olyant, hogy a felhasználók küldhessenek be napi idézeteket, és esetlegesen szinonímákkal is jó lenne segíteni az írókat az epikai mű írásnál.</w:t>
      </w:r>
      <w:r w:rsidRPr="00AA377F">
        <w:rPr>
          <w:rFonts w:ascii="Times New Roman" w:hAnsi="Times New Roman" w:cs="Times New Roman"/>
        </w:rPr>
        <w:t>"</w:t>
      </w:r>
    </w:p>
    <w:p w14:paraId="5ED77D05" w14:textId="77777777" w:rsidR="003C2690" w:rsidRPr="00AA377F" w:rsidRDefault="0036685D" w:rsidP="00756312">
      <w:pPr>
        <w:pStyle w:val="Cmsor1"/>
        <w:jc w:val="both"/>
        <w:rPr>
          <w:rFonts w:ascii="Times New Roman" w:hAnsi="Times New Roman" w:cs="Times New Roman"/>
        </w:rPr>
      </w:pPr>
      <w:bookmarkStart w:id="82" w:name="_Toc34249098"/>
      <w:bookmarkStart w:id="83" w:name="források"/>
      <w:r w:rsidRPr="00AA377F">
        <w:rPr>
          <w:rFonts w:ascii="Times New Roman" w:hAnsi="Times New Roman" w:cs="Times New Roman"/>
        </w:rPr>
        <w:t>Források</w:t>
      </w:r>
      <w:bookmarkEnd w:id="82"/>
    </w:p>
    <w:bookmarkEnd w:id="83"/>
    <w:p w14:paraId="0BE41BD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WORD</w:t>
      </w:r>
    </w:p>
    <w:sectPr w:rsidR="003C2690" w:rsidRPr="00AA377F" w:rsidSect="00961ADB">
      <w:footerReference w:type="default" r:id="rId16"/>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F6C65" w14:textId="77777777" w:rsidR="003A1223" w:rsidRDefault="003A1223" w:rsidP="00961ADB">
      <w:pPr>
        <w:spacing w:before="0" w:after="0"/>
      </w:pPr>
      <w:r>
        <w:separator/>
      </w:r>
    </w:p>
  </w:endnote>
  <w:endnote w:type="continuationSeparator" w:id="0">
    <w:p w14:paraId="04A8C62B" w14:textId="77777777" w:rsidR="003A1223" w:rsidRDefault="003A1223"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756312" w:rsidRDefault="00756312">
    <w:pPr>
      <w:pStyle w:val="llb"/>
      <w:jc w:val="center"/>
    </w:pPr>
  </w:p>
  <w:p w14:paraId="40400E8E" w14:textId="77777777" w:rsidR="00756312" w:rsidRDefault="00756312">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98CB239" w:rsidR="00756312" w:rsidRDefault="00756312">
        <w:pPr>
          <w:pStyle w:val="llb"/>
          <w:jc w:val="center"/>
        </w:pPr>
        <w:r>
          <w:fldChar w:fldCharType="begin"/>
        </w:r>
        <w:r>
          <w:instrText>PAGE   \* MERGEFORMAT</w:instrText>
        </w:r>
        <w:r>
          <w:fldChar w:fldCharType="separate"/>
        </w:r>
        <w:r>
          <w:rPr>
            <w:lang w:val="hu-HU"/>
          </w:rPr>
          <w:t>2</w:t>
        </w:r>
        <w:r>
          <w:fldChar w:fldCharType="end"/>
        </w:r>
      </w:p>
    </w:sdtContent>
  </w:sdt>
  <w:p w14:paraId="45D5FE49" w14:textId="77777777" w:rsidR="00756312" w:rsidRDefault="0075631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88F67" w14:textId="77777777" w:rsidR="003A1223" w:rsidRDefault="003A1223" w:rsidP="00961ADB">
      <w:pPr>
        <w:spacing w:before="0" w:after="0"/>
      </w:pPr>
      <w:r>
        <w:separator/>
      </w:r>
    </w:p>
  </w:footnote>
  <w:footnote w:type="continuationSeparator" w:id="0">
    <w:p w14:paraId="43BE5A8A" w14:textId="77777777" w:rsidR="003A1223" w:rsidRDefault="003A1223"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36685D"/>
    <w:rsid w:val="003A1223"/>
    <w:rsid w:val="003C2690"/>
    <w:rsid w:val="004E29B3"/>
    <w:rsid w:val="00590D07"/>
    <w:rsid w:val="00756312"/>
    <w:rsid w:val="00784D58"/>
    <w:rsid w:val="008578B8"/>
    <w:rsid w:val="008D6863"/>
    <w:rsid w:val="00953880"/>
    <w:rsid w:val="00961ADB"/>
    <w:rsid w:val="00AA0651"/>
    <w:rsid w:val="00AA377F"/>
    <w:rsid w:val="00B86B75"/>
    <w:rsid w:val="00BC48D5"/>
    <w:rsid w:val="00C36279"/>
    <w:rsid w:val="00E315A3"/>
    <w:rsid w:val="00E835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pPr>
      <w:spacing w:before="180" w:after="180"/>
    </w:pPr>
  </w:style>
  <w:style w:type="paragraph" w:styleId="Cmsor1">
    <w:name w:val="heading 1"/>
    <w:basedOn w:val="Norml"/>
    <w:next w:val="Norm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val="hu-HU"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val="hu-HU"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val="hu-HU"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val="hu-HU" w:eastAsia="hu-HU"/>
    </w:rPr>
  </w:style>
  <w:style w:type="character" w:styleId="Hiperhivatkozs">
    <w:name w:val="Hyperlink"/>
    <w:basedOn w:val="Bekezdsalapbettpusa"/>
    <w:uiPriority w:val="99"/>
    <w:unhideWhenUsed/>
    <w:rsid w:val="00961A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hu.wikipedia.org/wiki/.NET_keretrendsz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u.wikipedia.org/wiki/C_Shar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softoware.org/programming-software/download-dbforge-studio-for-mysql-for-windows-8-os.html" TargetMode="External"/><Relationship Id="rId5" Type="http://schemas.openxmlformats.org/officeDocument/2006/relationships/webSettings" Target="webSettings.xml"/><Relationship Id="rId15" Type="http://schemas.openxmlformats.org/officeDocument/2006/relationships/hyperlink" Target="https://hu.wikipedia.org/wiki/HTML" TargetMode="External"/><Relationship Id="rId10" Type="http://schemas.openxmlformats.org/officeDocument/2006/relationships/hyperlink" Target="https://hu.wikipedia.org/wiki/XAMPP" TargetMode="External"/><Relationship Id="rId4" Type="http://schemas.openxmlformats.org/officeDocument/2006/relationships/settings" Target="settings.xml"/><Relationship Id="rId9" Type="http://schemas.openxmlformats.org/officeDocument/2006/relationships/hyperlink" Target="https://hu.wikipedia.org/wiki/Microsoft_Visual_Studio" TargetMode="External"/><Relationship Id="rId14"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75EEF-77B8-4152-B93E-BFE1B4965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6</Pages>
  <Words>3711</Words>
  <Characters>23234</Characters>
  <Application>Microsoft Office Word</Application>
  <DocSecurity>0</DocSecurity>
  <Lines>627</Lines>
  <Paragraphs>44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7</cp:revision>
  <dcterms:created xsi:type="dcterms:W3CDTF">2020-03-04T19:53:00Z</dcterms:created>
  <dcterms:modified xsi:type="dcterms:W3CDTF">2020-03-05T08:18:00Z</dcterms:modified>
</cp:coreProperties>
</file>